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3503D5" w14:textId="77777777" w:rsidR="00A64ADE" w:rsidRPr="009D01C8" w:rsidRDefault="00CB6F6D" w:rsidP="00A64ADE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BAB </w:t>
      </w:r>
      <w:r w:rsidR="00710116" w:rsidRPr="009D01C8">
        <w:rPr>
          <w:rFonts w:ascii="Times New Roman" w:hAnsi="Times New Roman" w:cs="Times New Roman"/>
          <w:b/>
          <w:sz w:val="28"/>
          <w:szCs w:val="28"/>
        </w:rPr>
        <w:t>V</w:t>
      </w:r>
    </w:p>
    <w:p w14:paraId="71E0C344" w14:textId="77777777" w:rsidR="002B1953" w:rsidRPr="004A125B" w:rsidRDefault="00AB68C0" w:rsidP="002B1953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EKSPERIMEN DAN HASIL</w:t>
      </w:r>
    </w:p>
    <w:p w14:paraId="56AFED14" w14:textId="77777777" w:rsidR="0066755F" w:rsidRPr="00D95787" w:rsidRDefault="0066755F" w:rsidP="002B1953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6270F54" w14:textId="77777777" w:rsidR="00E906DA" w:rsidRPr="000637EB" w:rsidRDefault="00AB68C0" w:rsidP="000637EB">
      <w:pPr>
        <w:pStyle w:val="ListParagraph"/>
        <w:numPr>
          <w:ilvl w:val="1"/>
          <w:numId w:val="3"/>
        </w:numPr>
        <w:spacing w:after="0" w:line="360" w:lineRule="auto"/>
        <w:rPr>
          <w:rFonts w:ascii="Times New Roman" w:hAnsi="Times New Roman" w:cs="Times New Roman"/>
          <w:b/>
          <w:sz w:val="24"/>
          <w:lang w:val="en-US"/>
        </w:rPr>
      </w:pPr>
      <w:proofErr w:type="spellStart"/>
      <w:r w:rsidRPr="000637EB">
        <w:rPr>
          <w:rFonts w:ascii="Times New Roman" w:hAnsi="Times New Roman" w:cs="Times New Roman"/>
          <w:b/>
          <w:sz w:val="24"/>
          <w:lang w:val="en-US"/>
        </w:rPr>
        <w:t>Eksperimen</w:t>
      </w:r>
      <w:proofErr w:type="spellEnd"/>
    </w:p>
    <w:p w14:paraId="1383D50C" w14:textId="77777777" w:rsidR="00F12C3E" w:rsidRDefault="000637EB" w:rsidP="00F12C3E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lang w:val="en-US"/>
        </w:rPr>
        <w:t xml:space="preserve"> </w:t>
      </w:r>
      <w:r w:rsidR="00F12C3E" w:rsidRPr="00C02FD5">
        <w:rPr>
          <w:rFonts w:ascii="Times New Roman" w:hAnsi="Times New Roman" w:cs="Times New Roman"/>
          <w:sz w:val="24"/>
          <w:szCs w:val="24"/>
        </w:rPr>
        <w:t>Pada Alat yang akan di dirancang ini, dibutuhkan sebuah</w:t>
      </w:r>
      <w:r w:rsidR="00F12C3E">
        <w:rPr>
          <w:rFonts w:ascii="Times New Roman" w:hAnsi="Times New Roman" w:cs="Times New Roman"/>
          <w:sz w:val="24"/>
          <w:szCs w:val="24"/>
        </w:rPr>
        <w:t xml:space="preserve"> sensor untuk </w:t>
      </w:r>
      <w:proofErr w:type="spellStart"/>
      <w:r w:rsidR="00673E2F">
        <w:rPr>
          <w:rFonts w:ascii="Times New Roman" w:hAnsi="Times New Roman" w:cs="Times New Roman"/>
          <w:sz w:val="24"/>
          <w:szCs w:val="24"/>
          <w:lang w:val="en-US"/>
        </w:rPr>
        <w:t>mengirimkan</w:t>
      </w:r>
      <w:proofErr w:type="spellEnd"/>
      <w:r w:rsidR="00673E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73E2F">
        <w:rPr>
          <w:rFonts w:ascii="Times New Roman" w:hAnsi="Times New Roman" w:cs="Times New Roman"/>
          <w:sz w:val="24"/>
          <w:szCs w:val="24"/>
          <w:lang w:val="en-US"/>
        </w:rPr>
        <w:t>kode</w:t>
      </w:r>
      <w:proofErr w:type="spellEnd"/>
      <w:r w:rsidR="00673E2F">
        <w:rPr>
          <w:rFonts w:ascii="Times New Roman" w:hAnsi="Times New Roman" w:cs="Times New Roman"/>
          <w:sz w:val="24"/>
          <w:szCs w:val="24"/>
          <w:lang w:val="en-US"/>
        </w:rPr>
        <w:t xml:space="preserve"> OTP </w:t>
      </w:r>
      <w:proofErr w:type="spellStart"/>
      <w:r w:rsidR="00673E2F">
        <w:rPr>
          <w:rFonts w:ascii="Times New Roman" w:hAnsi="Times New Roman" w:cs="Times New Roman"/>
          <w:sz w:val="24"/>
          <w:szCs w:val="24"/>
          <w:lang w:val="en-US"/>
        </w:rPr>
        <w:t>kepada</w:t>
      </w:r>
      <w:proofErr w:type="spellEnd"/>
      <w:r w:rsidR="00673E2F">
        <w:rPr>
          <w:rFonts w:ascii="Times New Roman" w:hAnsi="Times New Roman" w:cs="Times New Roman"/>
          <w:sz w:val="24"/>
          <w:szCs w:val="24"/>
          <w:lang w:val="en-US"/>
        </w:rPr>
        <w:t xml:space="preserve"> user</w:t>
      </w:r>
      <w:r w:rsidR="00F12C3E" w:rsidRPr="00C02FD5">
        <w:rPr>
          <w:rFonts w:ascii="Times New Roman" w:hAnsi="Times New Roman" w:cs="Times New Roman"/>
          <w:sz w:val="24"/>
          <w:szCs w:val="24"/>
        </w:rPr>
        <w:t>.</w:t>
      </w:r>
      <w:r w:rsidR="00673E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73E2F"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 w:rsidR="00673E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73E2F">
        <w:rPr>
          <w:rFonts w:ascii="Times New Roman" w:hAnsi="Times New Roman" w:cs="Times New Roman"/>
          <w:sz w:val="24"/>
          <w:szCs w:val="24"/>
          <w:lang w:val="en-US"/>
        </w:rPr>
        <w:t>hal</w:t>
      </w:r>
      <w:proofErr w:type="spellEnd"/>
      <w:r w:rsidR="00673E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73E2F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="00673E2F">
        <w:rPr>
          <w:rFonts w:ascii="Times New Roman" w:hAnsi="Times New Roman" w:cs="Times New Roman"/>
          <w:sz w:val="24"/>
          <w:szCs w:val="24"/>
          <w:lang w:val="en-US"/>
        </w:rPr>
        <w:t xml:space="preserve"> RFID </w:t>
      </w:r>
      <w:proofErr w:type="spellStart"/>
      <w:r w:rsidR="00673E2F"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 w:rsidR="00673E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73E2F">
        <w:rPr>
          <w:rFonts w:ascii="Times New Roman" w:hAnsi="Times New Roman" w:cs="Times New Roman"/>
          <w:sz w:val="24"/>
          <w:szCs w:val="24"/>
          <w:lang w:val="en-US"/>
        </w:rPr>
        <w:t>dihubungkan</w:t>
      </w:r>
      <w:proofErr w:type="spellEnd"/>
      <w:r w:rsidR="00673E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73E2F"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 w:rsidR="00673E2F">
        <w:rPr>
          <w:rFonts w:ascii="Times New Roman" w:hAnsi="Times New Roman" w:cs="Times New Roman"/>
          <w:sz w:val="24"/>
          <w:szCs w:val="24"/>
          <w:lang w:val="en-US"/>
        </w:rPr>
        <w:t xml:space="preserve"> ethernet </w:t>
      </w:r>
      <w:proofErr w:type="spellStart"/>
      <w:r w:rsidR="00673E2F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673E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73E2F">
        <w:rPr>
          <w:rFonts w:ascii="Times New Roman" w:hAnsi="Times New Roman" w:cs="Times New Roman"/>
          <w:sz w:val="24"/>
          <w:szCs w:val="24"/>
          <w:lang w:val="en-US"/>
        </w:rPr>
        <w:t>menghubungkan</w:t>
      </w:r>
      <w:proofErr w:type="spellEnd"/>
      <w:r w:rsidR="00673E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73E2F">
        <w:rPr>
          <w:rFonts w:ascii="Times New Roman" w:hAnsi="Times New Roman" w:cs="Times New Roman"/>
          <w:sz w:val="24"/>
          <w:szCs w:val="24"/>
          <w:lang w:val="en-US"/>
        </w:rPr>
        <w:t>Alat</w:t>
      </w:r>
      <w:proofErr w:type="spellEnd"/>
      <w:r w:rsidR="00673E2F">
        <w:rPr>
          <w:rFonts w:ascii="Times New Roman" w:hAnsi="Times New Roman" w:cs="Times New Roman"/>
          <w:sz w:val="24"/>
          <w:szCs w:val="24"/>
          <w:lang w:val="en-US"/>
        </w:rPr>
        <w:t xml:space="preserve"> RFID </w:t>
      </w:r>
      <w:proofErr w:type="spellStart"/>
      <w:r w:rsidR="00673E2F"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 w:rsidR="00673E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73E2F"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 w:rsidR="00673E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73E2F">
        <w:rPr>
          <w:rFonts w:ascii="Times New Roman" w:hAnsi="Times New Roman" w:cs="Times New Roman"/>
          <w:sz w:val="24"/>
          <w:szCs w:val="24"/>
          <w:lang w:val="en-US"/>
        </w:rPr>
        <w:t>Informasi</w:t>
      </w:r>
      <w:proofErr w:type="spellEnd"/>
      <w:r w:rsidR="00673E2F">
        <w:rPr>
          <w:rFonts w:ascii="Times New Roman" w:hAnsi="Times New Roman" w:cs="Times New Roman"/>
          <w:sz w:val="24"/>
          <w:szCs w:val="24"/>
          <w:lang w:val="en-US"/>
        </w:rPr>
        <w:t xml:space="preserve"> OTP yang </w:t>
      </w:r>
      <w:proofErr w:type="spellStart"/>
      <w:r w:rsidR="00673E2F">
        <w:rPr>
          <w:rFonts w:ascii="Times New Roman" w:hAnsi="Times New Roman" w:cs="Times New Roman"/>
          <w:sz w:val="24"/>
          <w:szCs w:val="24"/>
          <w:lang w:val="en-US"/>
        </w:rPr>
        <w:t>telah</w:t>
      </w:r>
      <w:proofErr w:type="spellEnd"/>
      <w:r w:rsidR="00673E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73E2F">
        <w:rPr>
          <w:rFonts w:ascii="Times New Roman" w:hAnsi="Times New Roman" w:cs="Times New Roman"/>
          <w:sz w:val="24"/>
          <w:szCs w:val="24"/>
          <w:lang w:val="en-US"/>
        </w:rPr>
        <w:t>dibuat</w:t>
      </w:r>
      <w:proofErr w:type="spellEnd"/>
      <w:r w:rsidR="00673E2F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12C3E" w:rsidRPr="00C02FD5">
        <w:rPr>
          <w:rFonts w:ascii="Times New Roman" w:hAnsi="Times New Roman" w:cs="Times New Roman"/>
          <w:sz w:val="24"/>
          <w:szCs w:val="24"/>
        </w:rPr>
        <w:t xml:space="preserve">  Percobaan pengujian</w:t>
      </w:r>
      <w:r w:rsidR="00F12C3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12C3E" w:rsidRPr="00C02FD5">
        <w:rPr>
          <w:rFonts w:ascii="Times New Roman" w:hAnsi="Times New Roman" w:cs="Times New Roman"/>
          <w:sz w:val="24"/>
          <w:szCs w:val="24"/>
        </w:rPr>
        <w:t xml:space="preserve">sistem dilakukan uji coba pada sensor yang digunakan yaitu sensor </w:t>
      </w:r>
      <w:r w:rsidR="00673E2F">
        <w:rPr>
          <w:rFonts w:ascii="Times New Roman" w:hAnsi="Times New Roman" w:cs="Times New Roman"/>
          <w:sz w:val="24"/>
          <w:szCs w:val="24"/>
          <w:lang w:val="en-US"/>
        </w:rPr>
        <w:t>RFID</w:t>
      </w:r>
      <w:r w:rsidR="00F12C3E" w:rsidRPr="00C02FD5">
        <w:rPr>
          <w:rFonts w:ascii="Times New Roman" w:hAnsi="Times New Roman" w:cs="Times New Roman"/>
          <w:sz w:val="24"/>
          <w:szCs w:val="24"/>
        </w:rPr>
        <w:t xml:space="preserve"> sebagai pembaca</w:t>
      </w:r>
      <w:r w:rsidR="00F12C3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73E2F">
        <w:rPr>
          <w:rFonts w:ascii="Times New Roman" w:hAnsi="Times New Roman" w:cs="Times New Roman"/>
          <w:sz w:val="24"/>
          <w:szCs w:val="24"/>
          <w:lang w:val="en-US"/>
        </w:rPr>
        <w:t>kartu</w:t>
      </w:r>
      <w:proofErr w:type="spellEnd"/>
      <w:r w:rsidR="00673E2F">
        <w:rPr>
          <w:rFonts w:ascii="Times New Roman" w:hAnsi="Times New Roman" w:cs="Times New Roman"/>
          <w:sz w:val="24"/>
          <w:szCs w:val="24"/>
          <w:lang w:val="en-US"/>
        </w:rPr>
        <w:t xml:space="preserve"> RFID dan </w:t>
      </w:r>
      <w:proofErr w:type="spellStart"/>
      <w:r w:rsidR="00673E2F">
        <w:rPr>
          <w:rFonts w:ascii="Times New Roman" w:hAnsi="Times New Roman" w:cs="Times New Roman"/>
          <w:sz w:val="24"/>
          <w:szCs w:val="24"/>
          <w:lang w:val="en-US"/>
        </w:rPr>
        <w:t>Ethenet</w:t>
      </w:r>
      <w:proofErr w:type="spellEnd"/>
      <w:r w:rsidR="00673E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73E2F">
        <w:rPr>
          <w:rFonts w:ascii="Times New Roman" w:hAnsi="Times New Roman" w:cs="Times New Roman"/>
          <w:sz w:val="24"/>
          <w:szCs w:val="24"/>
          <w:lang w:val="en-US"/>
        </w:rPr>
        <w:t>sebagai</w:t>
      </w:r>
      <w:proofErr w:type="spellEnd"/>
      <w:r w:rsidR="00673E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73E2F">
        <w:rPr>
          <w:rFonts w:ascii="Times New Roman" w:hAnsi="Times New Roman" w:cs="Times New Roman"/>
          <w:sz w:val="24"/>
          <w:szCs w:val="24"/>
          <w:lang w:val="en-US"/>
        </w:rPr>
        <w:t>penghubung</w:t>
      </w:r>
      <w:proofErr w:type="spellEnd"/>
      <w:r w:rsidR="00673E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73E2F"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 w:rsidR="00673E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73E2F"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 w:rsidR="00F12C3E" w:rsidRPr="00C02FD5">
        <w:rPr>
          <w:rFonts w:ascii="Times New Roman" w:hAnsi="Times New Roman" w:cs="Times New Roman"/>
          <w:sz w:val="24"/>
          <w:szCs w:val="24"/>
        </w:rPr>
        <w:t xml:space="preserve"> </w:t>
      </w:r>
      <w:r w:rsidR="00F12C3E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12C3E" w:rsidRPr="00605D93">
        <w:rPr>
          <w:rFonts w:ascii="Times New Roman" w:hAnsi="Times New Roman" w:cs="Times New Roman"/>
          <w:sz w:val="24"/>
          <w:szCs w:val="24"/>
        </w:rPr>
        <w:t xml:space="preserve"> Berikut merupakan gambaran alat eksperimen</w:t>
      </w:r>
      <w:r w:rsidR="00673E2F"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="00673E2F">
        <w:rPr>
          <w:rFonts w:ascii="Times New Roman" w:hAnsi="Times New Roman" w:cs="Times New Roman"/>
          <w:sz w:val="24"/>
          <w:szCs w:val="24"/>
          <w:lang w:val="en-US"/>
        </w:rPr>
        <w:t>langkah</w:t>
      </w:r>
      <w:proofErr w:type="spellEnd"/>
      <w:r w:rsidR="00673E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73E2F">
        <w:rPr>
          <w:rFonts w:ascii="Times New Roman" w:hAnsi="Times New Roman" w:cs="Times New Roman"/>
          <w:sz w:val="24"/>
          <w:szCs w:val="24"/>
          <w:lang w:val="en-US"/>
        </w:rPr>
        <w:t>langkahnya</w:t>
      </w:r>
      <w:proofErr w:type="spellEnd"/>
      <w:r w:rsidR="00F12C3E" w:rsidRPr="00605D9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390E46F" w14:textId="77777777" w:rsidR="00673E2F" w:rsidRDefault="00673E2F" w:rsidP="00673E2F">
      <w:pPr>
        <w:pStyle w:val="ListParagraph"/>
        <w:numPr>
          <w:ilvl w:val="0"/>
          <w:numId w:val="4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rose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suk</w:t>
      </w:r>
      <w:proofErr w:type="spellEnd"/>
    </w:p>
    <w:p w14:paraId="28983D35" w14:textId="77777777" w:rsidR="00673E2F" w:rsidRDefault="00673E2F" w:rsidP="00673E2F">
      <w:pPr>
        <w:pStyle w:val="ListParagraph"/>
        <w:spacing w:after="0" w:line="360" w:lineRule="auto"/>
        <w:ind w:left="100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ada prose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s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dap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emp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angk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7370EDA5" w14:textId="77777777" w:rsidR="00673E2F" w:rsidRDefault="00673E2F" w:rsidP="00673E2F">
      <w:pPr>
        <w:pStyle w:val="ListParagraph"/>
        <w:numPr>
          <w:ilvl w:val="0"/>
          <w:numId w:val="4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gun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logi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u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konek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jari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oka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smartphone</w:t>
      </w:r>
    </w:p>
    <w:p w14:paraId="4E59D983" w14:textId="77777777" w:rsidR="00673E2F" w:rsidRDefault="00673E2F" w:rsidP="00673E2F">
      <w:pPr>
        <w:pStyle w:val="ListParagraph"/>
        <w:numPr>
          <w:ilvl w:val="0"/>
          <w:numId w:val="4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gun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tappi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art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RFID </w:t>
      </w:r>
    </w:p>
    <w:p w14:paraId="67FA591E" w14:textId="77777777" w:rsidR="00673E2F" w:rsidRDefault="00673E2F" w:rsidP="00673E2F">
      <w:pPr>
        <w:pStyle w:val="ListParagraph"/>
        <w:numPr>
          <w:ilvl w:val="0"/>
          <w:numId w:val="4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verifik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ta dan men-generate OTP</w:t>
      </w:r>
    </w:p>
    <w:p w14:paraId="0A39CEA2" w14:textId="77777777" w:rsidR="00673E2F" w:rsidRDefault="00673E2F" w:rsidP="00673E2F">
      <w:pPr>
        <w:pStyle w:val="ListParagraph"/>
        <w:numPr>
          <w:ilvl w:val="0"/>
          <w:numId w:val="4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OTP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-generat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kiri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u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guna</w:t>
      </w:r>
      <w:proofErr w:type="spellEnd"/>
    </w:p>
    <w:p w14:paraId="66B8E48E" w14:textId="77777777" w:rsidR="00673E2F" w:rsidRPr="009F643A" w:rsidRDefault="00673E2F" w:rsidP="00673E2F">
      <w:pPr>
        <w:pStyle w:val="ListParagraph"/>
        <w:spacing w:after="0" w:line="360" w:lineRule="auto"/>
        <w:ind w:left="136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6167F">
        <w:rPr>
          <w:noProof/>
        </w:rPr>
        <w:drawing>
          <wp:anchor distT="0" distB="0" distL="114300" distR="114300" simplePos="0" relativeHeight="251659264" behindDoc="1" locked="0" layoutInCell="1" allowOverlap="1" wp14:anchorId="1F1190A5" wp14:editId="7FE6CC8D">
            <wp:simplePos x="0" y="0"/>
            <wp:positionH relativeFrom="column">
              <wp:posOffset>1186180</wp:posOffset>
            </wp:positionH>
            <wp:positionV relativeFrom="paragraph">
              <wp:posOffset>135</wp:posOffset>
            </wp:positionV>
            <wp:extent cx="2876550" cy="1457325"/>
            <wp:effectExtent l="0" t="0" r="0" b="952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E251545" w14:textId="77777777" w:rsidR="00673E2F" w:rsidRDefault="00673E2F" w:rsidP="00673E2F">
      <w:pPr>
        <w:pStyle w:val="ListParagraph"/>
        <w:spacing w:after="0"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  <w:lang w:val="en-US"/>
        </w:rPr>
      </w:pPr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Gambar 4.2.  Proses </w:t>
      </w:r>
      <w:proofErr w:type="spellStart"/>
      <w:r>
        <w:rPr>
          <w:rFonts w:ascii="Times New Roman" w:hAnsi="Times New Roman" w:cs="Times New Roman"/>
          <w:i/>
          <w:sz w:val="24"/>
          <w:szCs w:val="24"/>
          <w:lang w:val="en-US"/>
        </w:rPr>
        <w:t>Masuk</w:t>
      </w:r>
      <w:proofErr w:type="spellEnd"/>
    </w:p>
    <w:p w14:paraId="4FADD14E" w14:textId="77777777" w:rsidR="00673E2F" w:rsidRPr="00CE3AE2" w:rsidRDefault="00673E2F" w:rsidP="00673E2F">
      <w:pPr>
        <w:pStyle w:val="ListParagraph"/>
        <w:numPr>
          <w:ilvl w:val="0"/>
          <w:numId w:val="4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E3AE2">
        <w:rPr>
          <w:rFonts w:ascii="Times New Roman" w:hAnsi="Times New Roman" w:cs="Times New Roman"/>
          <w:sz w:val="24"/>
          <w:szCs w:val="24"/>
          <w:lang w:val="en-US"/>
        </w:rPr>
        <w:t xml:space="preserve">Prose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luar</w:t>
      </w:r>
      <w:proofErr w:type="spellEnd"/>
    </w:p>
    <w:p w14:paraId="5A4383FD" w14:textId="77777777" w:rsidR="00673E2F" w:rsidRDefault="00673E2F" w:rsidP="00673E2F">
      <w:pPr>
        <w:pStyle w:val="ListParagraph"/>
        <w:spacing w:after="0" w:line="360" w:lineRule="auto"/>
        <w:ind w:left="100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ada prose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lua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dap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emp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angk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6B2B54E7" w14:textId="77777777" w:rsidR="00673E2F" w:rsidRDefault="00673E2F" w:rsidP="00673E2F">
      <w:pPr>
        <w:pStyle w:val="ListParagraph"/>
        <w:numPr>
          <w:ilvl w:val="0"/>
          <w:numId w:val="4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gun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logi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u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konek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jari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oka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smartphone</w:t>
      </w:r>
    </w:p>
    <w:p w14:paraId="78651382" w14:textId="77777777" w:rsidR="00673E2F" w:rsidRDefault="00673E2F" w:rsidP="00673E2F">
      <w:pPr>
        <w:pStyle w:val="ListParagraph"/>
        <w:numPr>
          <w:ilvl w:val="0"/>
          <w:numId w:val="4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gun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tappi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art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RFID </w:t>
      </w:r>
    </w:p>
    <w:p w14:paraId="58AA4A27" w14:textId="77777777" w:rsidR="00673E2F" w:rsidRDefault="00673E2F" w:rsidP="00673E2F">
      <w:pPr>
        <w:pStyle w:val="ListParagraph"/>
        <w:numPr>
          <w:ilvl w:val="0"/>
          <w:numId w:val="4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Penggun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asuk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od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OTP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ud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kiri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u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al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verifik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od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OTP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suk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oleh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gun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7EB919D" w14:textId="77777777" w:rsidR="00673E2F" w:rsidRDefault="00673E2F" w:rsidP="00673E2F">
      <w:pPr>
        <w:pStyle w:val="ListParagraph"/>
        <w:numPr>
          <w:ilvl w:val="0"/>
          <w:numId w:val="4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Ji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sua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hasi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simp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33DE689" w14:textId="77777777" w:rsidR="00673E2F" w:rsidRDefault="00673E2F" w:rsidP="00673E2F">
      <w:pPr>
        <w:pStyle w:val="ListParagraph"/>
        <w:spacing w:after="0" w:line="360" w:lineRule="auto"/>
        <w:ind w:left="136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442296B" wp14:editId="093BD2CE">
            <wp:extent cx="2876550" cy="10382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C1FFF2" w14:textId="77777777" w:rsidR="00673E2F" w:rsidRDefault="00673E2F" w:rsidP="00673E2F">
      <w:pPr>
        <w:pStyle w:val="ListParagraph"/>
        <w:spacing w:after="0"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  <w:lang w:val="en-US"/>
        </w:rPr>
      </w:pPr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Gambar 4.3.  Proses </w:t>
      </w:r>
      <w:proofErr w:type="spellStart"/>
      <w:r>
        <w:rPr>
          <w:rFonts w:ascii="Times New Roman" w:hAnsi="Times New Roman" w:cs="Times New Roman"/>
          <w:i/>
          <w:sz w:val="24"/>
          <w:szCs w:val="24"/>
          <w:lang w:val="en-US"/>
        </w:rPr>
        <w:t>Keluar</w:t>
      </w:r>
      <w:proofErr w:type="spellEnd"/>
    </w:p>
    <w:p w14:paraId="0584A928" w14:textId="77777777" w:rsidR="00673E2F" w:rsidRPr="00605D93" w:rsidRDefault="00673E2F" w:rsidP="00F12C3E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4D5A0686" w14:textId="77777777" w:rsidR="000637EB" w:rsidRPr="007C7D3F" w:rsidRDefault="000637EB" w:rsidP="000637EB">
      <w:pPr>
        <w:spacing w:after="0" w:line="36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  <w:lang w:val="en-US" w:eastAsia="id-ID"/>
        </w:rPr>
      </w:pPr>
    </w:p>
    <w:p w14:paraId="43729D83" w14:textId="77777777" w:rsidR="00BC62CF" w:rsidRPr="00C123F0" w:rsidRDefault="00BC62CF" w:rsidP="00BC62CF">
      <w:pPr>
        <w:tabs>
          <w:tab w:val="left" w:pos="6405"/>
        </w:tabs>
        <w:spacing w:after="0" w:line="36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0" w:name="_GoBack"/>
      <w:bookmarkEnd w:id="0"/>
    </w:p>
    <w:sectPr w:rsidR="00BC62CF" w:rsidRPr="00C123F0" w:rsidSect="00034B83">
      <w:headerReference w:type="default" r:id="rId10"/>
      <w:footerReference w:type="first" r:id="rId11"/>
      <w:pgSz w:w="11906" w:h="16838" w:code="9"/>
      <w:pgMar w:top="2268" w:right="1701" w:bottom="1701" w:left="2268" w:header="706" w:footer="706" w:gutter="0"/>
      <w:pgNumType w:start="28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CBBA23" w14:textId="77777777" w:rsidR="00B153F4" w:rsidRDefault="00B153F4" w:rsidP="00DA54E1">
      <w:pPr>
        <w:spacing w:after="0" w:line="240" w:lineRule="auto"/>
      </w:pPr>
      <w:r>
        <w:separator/>
      </w:r>
    </w:p>
  </w:endnote>
  <w:endnote w:type="continuationSeparator" w:id="0">
    <w:p w14:paraId="0E35F629" w14:textId="77777777" w:rsidR="00B153F4" w:rsidRDefault="00B153F4" w:rsidP="00DA5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DC13BD" w14:textId="77777777" w:rsidR="002620E8" w:rsidRPr="00F70762" w:rsidRDefault="00034B83" w:rsidP="00F70762">
    <w:pPr>
      <w:pStyle w:val="Footer"/>
      <w:jc w:val="center"/>
      <w:rPr>
        <w:rFonts w:ascii="Times New Roman" w:hAnsi="Times New Roman" w:cs="Times New Roman"/>
        <w:sz w:val="24"/>
        <w:szCs w:val="24"/>
        <w:lang w:val="en-US"/>
      </w:rPr>
    </w:pPr>
    <w:r>
      <w:rPr>
        <w:rFonts w:ascii="Times New Roman" w:hAnsi="Times New Roman" w:cs="Times New Roman"/>
        <w:sz w:val="24"/>
        <w:szCs w:val="24"/>
        <w:lang w:val="en-US"/>
      </w:rPr>
      <w:t>V-2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EDB4FE" w14:textId="77777777" w:rsidR="00B153F4" w:rsidRDefault="00B153F4" w:rsidP="00DA54E1">
      <w:pPr>
        <w:spacing w:after="0" w:line="240" w:lineRule="auto"/>
      </w:pPr>
      <w:r>
        <w:separator/>
      </w:r>
    </w:p>
  </w:footnote>
  <w:footnote w:type="continuationSeparator" w:id="0">
    <w:p w14:paraId="71086FDB" w14:textId="77777777" w:rsidR="00B153F4" w:rsidRDefault="00B153F4" w:rsidP="00DA54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2CC551" w14:textId="77777777" w:rsidR="002620E8" w:rsidRPr="00F70762" w:rsidRDefault="002620E8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F70762">
      <w:rPr>
        <w:rFonts w:ascii="Times New Roman" w:hAnsi="Times New Roman" w:cs="Times New Roman"/>
        <w:sz w:val="24"/>
        <w:szCs w:val="24"/>
        <w:lang w:val="en-US"/>
      </w:rPr>
      <w:t>V-</w:t>
    </w:r>
    <w:sdt>
      <w:sdtPr>
        <w:rPr>
          <w:rFonts w:ascii="Times New Roman" w:hAnsi="Times New Roman" w:cs="Times New Roman"/>
          <w:sz w:val="24"/>
          <w:szCs w:val="24"/>
        </w:rPr>
        <w:id w:val="-79174867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F7076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F7076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F7076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034B83">
          <w:rPr>
            <w:rFonts w:ascii="Times New Roman" w:hAnsi="Times New Roman" w:cs="Times New Roman"/>
            <w:noProof/>
            <w:sz w:val="24"/>
            <w:szCs w:val="24"/>
          </w:rPr>
          <w:t>29</w:t>
        </w:r>
        <w:r w:rsidRPr="00F70762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089A7CCF" w14:textId="77777777" w:rsidR="002620E8" w:rsidRPr="00F70762" w:rsidRDefault="002620E8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45E40"/>
    <w:multiLevelType w:val="hybridMultilevel"/>
    <w:tmpl w:val="D4A202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32009"/>
    <w:multiLevelType w:val="hybridMultilevel"/>
    <w:tmpl w:val="0D1A1DDA"/>
    <w:lvl w:ilvl="0" w:tplc="E57C46A2">
      <w:start w:val="1"/>
      <w:numFmt w:val="decimal"/>
      <w:lvlText w:val="%1."/>
      <w:lvlJc w:val="left"/>
      <w:pPr>
        <w:ind w:left="6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2" w15:restartNumberingAfterBreak="0">
    <w:nsid w:val="082E7424"/>
    <w:multiLevelType w:val="hybridMultilevel"/>
    <w:tmpl w:val="D3CCE5B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85C6EB9"/>
    <w:multiLevelType w:val="hybridMultilevel"/>
    <w:tmpl w:val="DAA69FD0"/>
    <w:lvl w:ilvl="0" w:tplc="7C5421EA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>
      <w:start w:val="1"/>
      <w:numFmt w:val="lowerRoman"/>
      <w:lvlText w:val="%3."/>
      <w:lvlJc w:val="right"/>
      <w:pPr>
        <w:ind w:left="2520" w:hanging="180"/>
      </w:pPr>
    </w:lvl>
    <w:lvl w:ilvl="3" w:tplc="0421000F">
      <w:start w:val="1"/>
      <w:numFmt w:val="decimal"/>
      <w:lvlText w:val="%4."/>
      <w:lvlJc w:val="left"/>
      <w:pPr>
        <w:ind w:left="3240" w:hanging="360"/>
      </w:pPr>
    </w:lvl>
    <w:lvl w:ilvl="4" w:tplc="04210019">
      <w:start w:val="1"/>
      <w:numFmt w:val="lowerLetter"/>
      <w:lvlText w:val="%5."/>
      <w:lvlJc w:val="left"/>
      <w:pPr>
        <w:ind w:left="3960" w:hanging="360"/>
      </w:pPr>
    </w:lvl>
    <w:lvl w:ilvl="5" w:tplc="0421001B">
      <w:start w:val="1"/>
      <w:numFmt w:val="lowerRoman"/>
      <w:lvlText w:val="%6."/>
      <w:lvlJc w:val="right"/>
      <w:pPr>
        <w:ind w:left="4680" w:hanging="180"/>
      </w:pPr>
    </w:lvl>
    <w:lvl w:ilvl="6" w:tplc="0421000F">
      <w:start w:val="1"/>
      <w:numFmt w:val="decimal"/>
      <w:lvlText w:val="%7."/>
      <w:lvlJc w:val="left"/>
      <w:pPr>
        <w:ind w:left="5400" w:hanging="360"/>
      </w:pPr>
    </w:lvl>
    <w:lvl w:ilvl="7" w:tplc="04210019">
      <w:start w:val="1"/>
      <w:numFmt w:val="lowerLetter"/>
      <w:lvlText w:val="%8."/>
      <w:lvlJc w:val="left"/>
      <w:pPr>
        <w:ind w:left="6120" w:hanging="360"/>
      </w:pPr>
    </w:lvl>
    <w:lvl w:ilvl="8" w:tplc="0421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87E6E90"/>
    <w:multiLevelType w:val="hybridMultilevel"/>
    <w:tmpl w:val="961E6EC8"/>
    <w:lvl w:ilvl="0" w:tplc="0D3057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9B7A41"/>
    <w:multiLevelType w:val="hybridMultilevel"/>
    <w:tmpl w:val="8F8A2D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AC55DF"/>
    <w:multiLevelType w:val="multilevel"/>
    <w:tmpl w:val="C8C235AC"/>
    <w:lvl w:ilvl="0">
      <w:start w:val="1"/>
      <w:numFmt w:val="decimal"/>
      <w:lvlText w:val="%1."/>
      <w:lvlJc w:val="left"/>
      <w:pPr>
        <w:ind w:left="660" w:hanging="6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60" w:hanging="66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4327561"/>
    <w:multiLevelType w:val="hybridMultilevel"/>
    <w:tmpl w:val="C8E4779E"/>
    <w:lvl w:ilvl="0" w:tplc="3ED25718">
      <w:start w:val="1"/>
      <w:numFmt w:val="decimal"/>
      <w:lvlText w:val="%1."/>
      <w:lvlJc w:val="left"/>
      <w:pPr>
        <w:ind w:left="6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8" w15:restartNumberingAfterBreak="0">
    <w:nsid w:val="1AE75945"/>
    <w:multiLevelType w:val="hybridMultilevel"/>
    <w:tmpl w:val="0AE8B4E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9726AC"/>
    <w:multiLevelType w:val="multilevel"/>
    <w:tmpl w:val="4104B63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3"/>
      <w:numFmt w:val="decimal"/>
      <w:isLgl/>
      <w:lvlText w:val="%1.%2"/>
      <w:lvlJc w:val="left"/>
      <w:pPr>
        <w:ind w:left="1380" w:hanging="660"/>
      </w:pPr>
      <w:rPr>
        <w:b w:val="0"/>
      </w:rPr>
    </w:lvl>
    <w:lvl w:ilvl="2">
      <w:start w:val="4"/>
      <w:numFmt w:val="decimal"/>
      <w:isLgl/>
      <w:lvlText w:val="%1.%2.%3"/>
      <w:lvlJc w:val="left"/>
      <w:pPr>
        <w:ind w:left="1440" w:hanging="720"/>
      </w:pPr>
      <w:rPr>
        <w:b w:val="0"/>
      </w:rPr>
    </w:lvl>
    <w:lvl w:ilvl="3">
      <w:start w:val="5"/>
      <w:numFmt w:val="decimal"/>
      <w:isLgl/>
      <w:lvlText w:val="%1.%2.%3.%4"/>
      <w:lvlJc w:val="left"/>
      <w:pPr>
        <w:ind w:left="1440" w:hanging="720"/>
      </w:pPr>
      <w:rPr>
        <w:b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b w:val="0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b w:val="0"/>
      </w:rPr>
    </w:lvl>
  </w:abstractNum>
  <w:abstractNum w:abstractNumId="10" w15:restartNumberingAfterBreak="0">
    <w:nsid w:val="1FB92101"/>
    <w:multiLevelType w:val="hybridMultilevel"/>
    <w:tmpl w:val="B2B67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C5F68"/>
    <w:multiLevelType w:val="hybridMultilevel"/>
    <w:tmpl w:val="BB1CADDC"/>
    <w:lvl w:ilvl="0" w:tplc="30AA3938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>
      <w:start w:val="1"/>
      <w:numFmt w:val="lowerRoman"/>
      <w:lvlText w:val="%3."/>
      <w:lvlJc w:val="right"/>
      <w:pPr>
        <w:ind w:left="2520" w:hanging="180"/>
      </w:pPr>
    </w:lvl>
    <w:lvl w:ilvl="3" w:tplc="81B80780">
      <w:start w:val="1"/>
      <w:numFmt w:val="decimal"/>
      <w:lvlText w:val="%4."/>
      <w:lvlJc w:val="left"/>
      <w:pPr>
        <w:ind w:left="3240" w:hanging="360"/>
      </w:pPr>
      <w:rPr>
        <w:b/>
      </w:rPr>
    </w:lvl>
    <w:lvl w:ilvl="4" w:tplc="04210019">
      <w:start w:val="1"/>
      <w:numFmt w:val="lowerLetter"/>
      <w:lvlText w:val="%5."/>
      <w:lvlJc w:val="left"/>
      <w:pPr>
        <w:ind w:left="3960" w:hanging="360"/>
      </w:pPr>
    </w:lvl>
    <w:lvl w:ilvl="5" w:tplc="0421001B">
      <w:start w:val="1"/>
      <w:numFmt w:val="lowerRoman"/>
      <w:lvlText w:val="%6."/>
      <w:lvlJc w:val="right"/>
      <w:pPr>
        <w:ind w:left="4680" w:hanging="180"/>
      </w:pPr>
    </w:lvl>
    <w:lvl w:ilvl="6" w:tplc="0421000F">
      <w:start w:val="1"/>
      <w:numFmt w:val="decimal"/>
      <w:lvlText w:val="%7."/>
      <w:lvlJc w:val="left"/>
      <w:pPr>
        <w:ind w:left="5400" w:hanging="360"/>
      </w:pPr>
    </w:lvl>
    <w:lvl w:ilvl="7" w:tplc="04210019">
      <w:start w:val="1"/>
      <w:numFmt w:val="lowerLetter"/>
      <w:lvlText w:val="%8."/>
      <w:lvlJc w:val="left"/>
      <w:pPr>
        <w:ind w:left="6120" w:hanging="360"/>
      </w:pPr>
    </w:lvl>
    <w:lvl w:ilvl="8" w:tplc="0421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61F2E60"/>
    <w:multiLevelType w:val="hybridMultilevel"/>
    <w:tmpl w:val="DAA69FD0"/>
    <w:lvl w:ilvl="0" w:tplc="7C5421EA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>
      <w:start w:val="1"/>
      <w:numFmt w:val="lowerRoman"/>
      <w:lvlText w:val="%3."/>
      <w:lvlJc w:val="right"/>
      <w:pPr>
        <w:ind w:left="2520" w:hanging="180"/>
      </w:pPr>
    </w:lvl>
    <w:lvl w:ilvl="3" w:tplc="0421000F">
      <w:start w:val="1"/>
      <w:numFmt w:val="decimal"/>
      <w:lvlText w:val="%4."/>
      <w:lvlJc w:val="left"/>
      <w:pPr>
        <w:ind w:left="3240" w:hanging="360"/>
      </w:pPr>
    </w:lvl>
    <w:lvl w:ilvl="4" w:tplc="04210019">
      <w:start w:val="1"/>
      <w:numFmt w:val="lowerLetter"/>
      <w:lvlText w:val="%5."/>
      <w:lvlJc w:val="left"/>
      <w:pPr>
        <w:ind w:left="3960" w:hanging="360"/>
      </w:pPr>
    </w:lvl>
    <w:lvl w:ilvl="5" w:tplc="0421001B">
      <w:start w:val="1"/>
      <w:numFmt w:val="lowerRoman"/>
      <w:lvlText w:val="%6."/>
      <w:lvlJc w:val="right"/>
      <w:pPr>
        <w:ind w:left="4680" w:hanging="180"/>
      </w:pPr>
    </w:lvl>
    <w:lvl w:ilvl="6" w:tplc="0421000F">
      <w:start w:val="1"/>
      <w:numFmt w:val="decimal"/>
      <w:lvlText w:val="%7."/>
      <w:lvlJc w:val="left"/>
      <w:pPr>
        <w:ind w:left="5400" w:hanging="360"/>
      </w:pPr>
    </w:lvl>
    <w:lvl w:ilvl="7" w:tplc="04210019">
      <w:start w:val="1"/>
      <w:numFmt w:val="lowerLetter"/>
      <w:lvlText w:val="%8."/>
      <w:lvlJc w:val="left"/>
      <w:pPr>
        <w:ind w:left="6120" w:hanging="360"/>
      </w:pPr>
    </w:lvl>
    <w:lvl w:ilvl="8" w:tplc="0421001B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7953326"/>
    <w:multiLevelType w:val="hybridMultilevel"/>
    <w:tmpl w:val="0AE8B4E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B637E9"/>
    <w:multiLevelType w:val="hybridMultilevel"/>
    <w:tmpl w:val="DAA69FD0"/>
    <w:lvl w:ilvl="0" w:tplc="7C5421EA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>
      <w:start w:val="1"/>
      <w:numFmt w:val="lowerRoman"/>
      <w:lvlText w:val="%3."/>
      <w:lvlJc w:val="right"/>
      <w:pPr>
        <w:ind w:left="2520" w:hanging="180"/>
      </w:pPr>
    </w:lvl>
    <w:lvl w:ilvl="3" w:tplc="0421000F">
      <w:start w:val="1"/>
      <w:numFmt w:val="decimal"/>
      <w:lvlText w:val="%4."/>
      <w:lvlJc w:val="left"/>
      <w:pPr>
        <w:ind w:left="3240" w:hanging="360"/>
      </w:pPr>
    </w:lvl>
    <w:lvl w:ilvl="4" w:tplc="04210019">
      <w:start w:val="1"/>
      <w:numFmt w:val="lowerLetter"/>
      <w:lvlText w:val="%5."/>
      <w:lvlJc w:val="left"/>
      <w:pPr>
        <w:ind w:left="3960" w:hanging="360"/>
      </w:pPr>
    </w:lvl>
    <w:lvl w:ilvl="5" w:tplc="0421001B">
      <w:start w:val="1"/>
      <w:numFmt w:val="lowerRoman"/>
      <w:lvlText w:val="%6."/>
      <w:lvlJc w:val="right"/>
      <w:pPr>
        <w:ind w:left="4680" w:hanging="180"/>
      </w:pPr>
    </w:lvl>
    <w:lvl w:ilvl="6" w:tplc="0421000F">
      <w:start w:val="1"/>
      <w:numFmt w:val="decimal"/>
      <w:lvlText w:val="%7."/>
      <w:lvlJc w:val="left"/>
      <w:pPr>
        <w:ind w:left="5400" w:hanging="360"/>
      </w:pPr>
    </w:lvl>
    <w:lvl w:ilvl="7" w:tplc="04210019">
      <w:start w:val="1"/>
      <w:numFmt w:val="lowerLetter"/>
      <w:lvlText w:val="%8."/>
      <w:lvlJc w:val="left"/>
      <w:pPr>
        <w:ind w:left="6120" w:hanging="360"/>
      </w:pPr>
    </w:lvl>
    <w:lvl w:ilvl="8" w:tplc="0421001B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CD1F59"/>
    <w:multiLevelType w:val="multilevel"/>
    <w:tmpl w:val="4104B63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3"/>
      <w:numFmt w:val="decimal"/>
      <w:isLgl/>
      <w:lvlText w:val="%1.%2"/>
      <w:lvlJc w:val="left"/>
      <w:pPr>
        <w:ind w:left="1380" w:hanging="660"/>
      </w:pPr>
      <w:rPr>
        <w:b w:val="0"/>
      </w:rPr>
    </w:lvl>
    <w:lvl w:ilvl="2">
      <w:start w:val="4"/>
      <w:numFmt w:val="decimal"/>
      <w:isLgl/>
      <w:lvlText w:val="%1.%2.%3"/>
      <w:lvlJc w:val="left"/>
      <w:pPr>
        <w:ind w:left="1440" w:hanging="720"/>
      </w:pPr>
      <w:rPr>
        <w:b w:val="0"/>
      </w:rPr>
    </w:lvl>
    <w:lvl w:ilvl="3">
      <w:start w:val="5"/>
      <w:numFmt w:val="decimal"/>
      <w:isLgl/>
      <w:lvlText w:val="%1.%2.%3.%4"/>
      <w:lvlJc w:val="left"/>
      <w:pPr>
        <w:ind w:left="1440" w:hanging="720"/>
      </w:pPr>
      <w:rPr>
        <w:b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b w:val="0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b w:val="0"/>
      </w:rPr>
    </w:lvl>
  </w:abstractNum>
  <w:abstractNum w:abstractNumId="16" w15:restartNumberingAfterBreak="0">
    <w:nsid w:val="2B40669C"/>
    <w:multiLevelType w:val="hybridMultilevel"/>
    <w:tmpl w:val="DAA69FD0"/>
    <w:lvl w:ilvl="0" w:tplc="7C5421EA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>
      <w:start w:val="1"/>
      <w:numFmt w:val="lowerRoman"/>
      <w:lvlText w:val="%3."/>
      <w:lvlJc w:val="right"/>
      <w:pPr>
        <w:ind w:left="2520" w:hanging="180"/>
      </w:pPr>
    </w:lvl>
    <w:lvl w:ilvl="3" w:tplc="0421000F">
      <w:start w:val="1"/>
      <w:numFmt w:val="decimal"/>
      <w:lvlText w:val="%4."/>
      <w:lvlJc w:val="left"/>
      <w:pPr>
        <w:ind w:left="3240" w:hanging="360"/>
      </w:pPr>
    </w:lvl>
    <w:lvl w:ilvl="4" w:tplc="04210019">
      <w:start w:val="1"/>
      <w:numFmt w:val="lowerLetter"/>
      <w:lvlText w:val="%5."/>
      <w:lvlJc w:val="left"/>
      <w:pPr>
        <w:ind w:left="3960" w:hanging="360"/>
      </w:pPr>
    </w:lvl>
    <w:lvl w:ilvl="5" w:tplc="0421001B">
      <w:start w:val="1"/>
      <w:numFmt w:val="lowerRoman"/>
      <w:lvlText w:val="%6."/>
      <w:lvlJc w:val="right"/>
      <w:pPr>
        <w:ind w:left="4680" w:hanging="180"/>
      </w:pPr>
    </w:lvl>
    <w:lvl w:ilvl="6" w:tplc="0421000F">
      <w:start w:val="1"/>
      <w:numFmt w:val="decimal"/>
      <w:lvlText w:val="%7."/>
      <w:lvlJc w:val="left"/>
      <w:pPr>
        <w:ind w:left="5400" w:hanging="360"/>
      </w:pPr>
    </w:lvl>
    <w:lvl w:ilvl="7" w:tplc="04210019">
      <w:start w:val="1"/>
      <w:numFmt w:val="lowerLetter"/>
      <w:lvlText w:val="%8."/>
      <w:lvlJc w:val="left"/>
      <w:pPr>
        <w:ind w:left="6120" w:hanging="360"/>
      </w:pPr>
    </w:lvl>
    <w:lvl w:ilvl="8" w:tplc="0421001B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8C5BA3"/>
    <w:multiLevelType w:val="multilevel"/>
    <w:tmpl w:val="C8AC0BE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2D2513C1"/>
    <w:multiLevelType w:val="multilevel"/>
    <w:tmpl w:val="0D468B24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30EA320D"/>
    <w:multiLevelType w:val="hybridMultilevel"/>
    <w:tmpl w:val="14D0B600"/>
    <w:lvl w:ilvl="0" w:tplc="B1F0BB4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5C6188"/>
    <w:multiLevelType w:val="hybridMultilevel"/>
    <w:tmpl w:val="DAA69FD0"/>
    <w:lvl w:ilvl="0" w:tplc="7C5421EA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>
      <w:start w:val="1"/>
      <w:numFmt w:val="lowerRoman"/>
      <w:lvlText w:val="%3."/>
      <w:lvlJc w:val="right"/>
      <w:pPr>
        <w:ind w:left="2520" w:hanging="180"/>
      </w:pPr>
    </w:lvl>
    <w:lvl w:ilvl="3" w:tplc="0421000F">
      <w:start w:val="1"/>
      <w:numFmt w:val="decimal"/>
      <w:lvlText w:val="%4."/>
      <w:lvlJc w:val="left"/>
      <w:pPr>
        <w:ind w:left="3240" w:hanging="360"/>
      </w:pPr>
    </w:lvl>
    <w:lvl w:ilvl="4" w:tplc="04210019">
      <w:start w:val="1"/>
      <w:numFmt w:val="lowerLetter"/>
      <w:lvlText w:val="%5."/>
      <w:lvlJc w:val="left"/>
      <w:pPr>
        <w:ind w:left="3960" w:hanging="360"/>
      </w:pPr>
    </w:lvl>
    <w:lvl w:ilvl="5" w:tplc="0421001B">
      <w:start w:val="1"/>
      <w:numFmt w:val="lowerRoman"/>
      <w:lvlText w:val="%6."/>
      <w:lvlJc w:val="right"/>
      <w:pPr>
        <w:ind w:left="4680" w:hanging="180"/>
      </w:pPr>
    </w:lvl>
    <w:lvl w:ilvl="6" w:tplc="0421000F">
      <w:start w:val="1"/>
      <w:numFmt w:val="decimal"/>
      <w:lvlText w:val="%7."/>
      <w:lvlJc w:val="left"/>
      <w:pPr>
        <w:ind w:left="5400" w:hanging="360"/>
      </w:pPr>
    </w:lvl>
    <w:lvl w:ilvl="7" w:tplc="04210019">
      <w:start w:val="1"/>
      <w:numFmt w:val="lowerLetter"/>
      <w:lvlText w:val="%8."/>
      <w:lvlJc w:val="left"/>
      <w:pPr>
        <w:ind w:left="6120" w:hanging="360"/>
      </w:pPr>
    </w:lvl>
    <w:lvl w:ilvl="8" w:tplc="0421001B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6E5258D"/>
    <w:multiLevelType w:val="multilevel"/>
    <w:tmpl w:val="4104B63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3"/>
      <w:numFmt w:val="decimal"/>
      <w:isLgl/>
      <w:lvlText w:val="%1.%2"/>
      <w:lvlJc w:val="left"/>
      <w:pPr>
        <w:ind w:left="1380" w:hanging="660"/>
      </w:pPr>
      <w:rPr>
        <w:b w:val="0"/>
      </w:rPr>
    </w:lvl>
    <w:lvl w:ilvl="2">
      <w:start w:val="4"/>
      <w:numFmt w:val="decimal"/>
      <w:isLgl/>
      <w:lvlText w:val="%1.%2.%3"/>
      <w:lvlJc w:val="left"/>
      <w:pPr>
        <w:ind w:left="1440" w:hanging="720"/>
      </w:pPr>
      <w:rPr>
        <w:b w:val="0"/>
      </w:rPr>
    </w:lvl>
    <w:lvl w:ilvl="3">
      <w:start w:val="5"/>
      <w:numFmt w:val="decimal"/>
      <w:isLgl/>
      <w:lvlText w:val="%1.%2.%3.%4"/>
      <w:lvlJc w:val="left"/>
      <w:pPr>
        <w:ind w:left="1440" w:hanging="720"/>
      </w:pPr>
      <w:rPr>
        <w:b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b w:val="0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b w:val="0"/>
      </w:rPr>
    </w:lvl>
  </w:abstractNum>
  <w:abstractNum w:abstractNumId="22" w15:restartNumberingAfterBreak="0">
    <w:nsid w:val="36ED6DD4"/>
    <w:multiLevelType w:val="multilevel"/>
    <w:tmpl w:val="B4D6082A"/>
    <w:lvl w:ilvl="0">
      <w:start w:val="1"/>
      <w:numFmt w:val="decimal"/>
      <w:lvlText w:val="%1."/>
      <w:lvlJc w:val="left"/>
      <w:pPr>
        <w:ind w:left="1380" w:hanging="360"/>
      </w:pPr>
    </w:lvl>
    <w:lvl w:ilvl="1">
      <w:start w:val="3"/>
      <w:numFmt w:val="decimal"/>
      <w:isLgl/>
      <w:lvlText w:val="%1.%2"/>
      <w:lvlJc w:val="left"/>
      <w:pPr>
        <w:ind w:left="150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4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4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20" w:hanging="1800"/>
      </w:pPr>
      <w:rPr>
        <w:rFonts w:hint="default"/>
      </w:rPr>
    </w:lvl>
  </w:abstractNum>
  <w:abstractNum w:abstractNumId="23" w15:restartNumberingAfterBreak="0">
    <w:nsid w:val="37323BEF"/>
    <w:multiLevelType w:val="hybridMultilevel"/>
    <w:tmpl w:val="7C3C7606"/>
    <w:lvl w:ilvl="0" w:tplc="3118E33E">
      <w:start w:val="1"/>
      <w:numFmt w:val="decimal"/>
      <w:lvlText w:val="%1."/>
      <w:lvlJc w:val="left"/>
      <w:pPr>
        <w:ind w:left="6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24" w15:restartNumberingAfterBreak="0">
    <w:nsid w:val="3809605F"/>
    <w:multiLevelType w:val="hybridMultilevel"/>
    <w:tmpl w:val="0E2ABC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5562D9"/>
    <w:multiLevelType w:val="multilevel"/>
    <w:tmpl w:val="4104B63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3"/>
      <w:numFmt w:val="decimal"/>
      <w:isLgl/>
      <w:lvlText w:val="%1.%2"/>
      <w:lvlJc w:val="left"/>
      <w:pPr>
        <w:ind w:left="1380" w:hanging="660"/>
      </w:pPr>
      <w:rPr>
        <w:b w:val="0"/>
      </w:rPr>
    </w:lvl>
    <w:lvl w:ilvl="2">
      <w:start w:val="4"/>
      <w:numFmt w:val="decimal"/>
      <w:isLgl/>
      <w:lvlText w:val="%1.%2.%3"/>
      <w:lvlJc w:val="left"/>
      <w:pPr>
        <w:ind w:left="1440" w:hanging="720"/>
      </w:pPr>
      <w:rPr>
        <w:b w:val="0"/>
      </w:rPr>
    </w:lvl>
    <w:lvl w:ilvl="3">
      <w:start w:val="5"/>
      <w:numFmt w:val="decimal"/>
      <w:isLgl/>
      <w:lvlText w:val="%1.%2.%3.%4"/>
      <w:lvlJc w:val="left"/>
      <w:pPr>
        <w:ind w:left="1440" w:hanging="720"/>
      </w:pPr>
      <w:rPr>
        <w:b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b w:val="0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b w:val="0"/>
      </w:rPr>
    </w:lvl>
  </w:abstractNum>
  <w:abstractNum w:abstractNumId="26" w15:restartNumberingAfterBreak="0">
    <w:nsid w:val="3EB60E21"/>
    <w:multiLevelType w:val="multilevel"/>
    <w:tmpl w:val="4104B63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3"/>
      <w:numFmt w:val="decimal"/>
      <w:isLgl/>
      <w:lvlText w:val="%1.%2"/>
      <w:lvlJc w:val="left"/>
      <w:pPr>
        <w:ind w:left="1380" w:hanging="660"/>
      </w:pPr>
      <w:rPr>
        <w:b w:val="0"/>
      </w:rPr>
    </w:lvl>
    <w:lvl w:ilvl="2">
      <w:start w:val="4"/>
      <w:numFmt w:val="decimal"/>
      <w:isLgl/>
      <w:lvlText w:val="%1.%2.%3"/>
      <w:lvlJc w:val="left"/>
      <w:pPr>
        <w:ind w:left="1440" w:hanging="720"/>
      </w:pPr>
      <w:rPr>
        <w:b w:val="0"/>
      </w:rPr>
    </w:lvl>
    <w:lvl w:ilvl="3">
      <w:start w:val="5"/>
      <w:numFmt w:val="decimal"/>
      <w:isLgl/>
      <w:lvlText w:val="%1.%2.%3.%4"/>
      <w:lvlJc w:val="left"/>
      <w:pPr>
        <w:ind w:left="1440" w:hanging="720"/>
      </w:pPr>
      <w:rPr>
        <w:b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b w:val="0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b w:val="0"/>
      </w:rPr>
    </w:lvl>
  </w:abstractNum>
  <w:abstractNum w:abstractNumId="27" w15:restartNumberingAfterBreak="0">
    <w:nsid w:val="3F0B5283"/>
    <w:multiLevelType w:val="hybridMultilevel"/>
    <w:tmpl w:val="255C9D10"/>
    <w:lvl w:ilvl="0" w:tplc="91366ABC">
      <w:start w:val="1"/>
      <w:numFmt w:val="decimal"/>
      <w:lvlText w:val="%1."/>
      <w:lvlJc w:val="left"/>
      <w:pPr>
        <w:ind w:left="6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28" w15:restartNumberingAfterBreak="0">
    <w:nsid w:val="40FB242B"/>
    <w:multiLevelType w:val="hybridMultilevel"/>
    <w:tmpl w:val="DDA2291C"/>
    <w:lvl w:ilvl="0" w:tplc="D820FA74">
      <w:start w:val="1"/>
      <w:numFmt w:val="decimal"/>
      <w:lvlText w:val="%1."/>
      <w:lvlJc w:val="left"/>
      <w:pPr>
        <w:ind w:left="6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7" w:hanging="360"/>
      </w:pPr>
    </w:lvl>
    <w:lvl w:ilvl="2" w:tplc="0409001B" w:tentative="1">
      <w:start w:val="1"/>
      <w:numFmt w:val="lowerRoman"/>
      <w:lvlText w:val="%3."/>
      <w:lvlJc w:val="right"/>
      <w:pPr>
        <w:ind w:left="2117" w:hanging="180"/>
      </w:pPr>
    </w:lvl>
    <w:lvl w:ilvl="3" w:tplc="0409000F" w:tentative="1">
      <w:start w:val="1"/>
      <w:numFmt w:val="decimal"/>
      <w:lvlText w:val="%4."/>
      <w:lvlJc w:val="left"/>
      <w:pPr>
        <w:ind w:left="2837" w:hanging="360"/>
      </w:pPr>
    </w:lvl>
    <w:lvl w:ilvl="4" w:tplc="04090019" w:tentative="1">
      <w:start w:val="1"/>
      <w:numFmt w:val="lowerLetter"/>
      <w:lvlText w:val="%5."/>
      <w:lvlJc w:val="left"/>
      <w:pPr>
        <w:ind w:left="3557" w:hanging="360"/>
      </w:pPr>
    </w:lvl>
    <w:lvl w:ilvl="5" w:tplc="0409001B" w:tentative="1">
      <w:start w:val="1"/>
      <w:numFmt w:val="lowerRoman"/>
      <w:lvlText w:val="%6."/>
      <w:lvlJc w:val="right"/>
      <w:pPr>
        <w:ind w:left="4277" w:hanging="180"/>
      </w:pPr>
    </w:lvl>
    <w:lvl w:ilvl="6" w:tplc="0409000F" w:tentative="1">
      <w:start w:val="1"/>
      <w:numFmt w:val="decimal"/>
      <w:lvlText w:val="%7."/>
      <w:lvlJc w:val="left"/>
      <w:pPr>
        <w:ind w:left="4997" w:hanging="360"/>
      </w:pPr>
    </w:lvl>
    <w:lvl w:ilvl="7" w:tplc="04090019" w:tentative="1">
      <w:start w:val="1"/>
      <w:numFmt w:val="lowerLetter"/>
      <w:lvlText w:val="%8."/>
      <w:lvlJc w:val="left"/>
      <w:pPr>
        <w:ind w:left="5717" w:hanging="360"/>
      </w:pPr>
    </w:lvl>
    <w:lvl w:ilvl="8" w:tplc="0409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29" w15:restartNumberingAfterBreak="0">
    <w:nsid w:val="42E467AD"/>
    <w:multiLevelType w:val="multilevel"/>
    <w:tmpl w:val="4104B63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3"/>
      <w:numFmt w:val="decimal"/>
      <w:isLgl/>
      <w:lvlText w:val="%1.%2"/>
      <w:lvlJc w:val="left"/>
      <w:pPr>
        <w:ind w:left="1380" w:hanging="660"/>
      </w:pPr>
      <w:rPr>
        <w:b w:val="0"/>
      </w:rPr>
    </w:lvl>
    <w:lvl w:ilvl="2">
      <w:start w:val="4"/>
      <w:numFmt w:val="decimal"/>
      <w:isLgl/>
      <w:lvlText w:val="%1.%2.%3"/>
      <w:lvlJc w:val="left"/>
      <w:pPr>
        <w:ind w:left="1440" w:hanging="720"/>
      </w:pPr>
      <w:rPr>
        <w:b w:val="0"/>
      </w:rPr>
    </w:lvl>
    <w:lvl w:ilvl="3">
      <w:start w:val="5"/>
      <w:numFmt w:val="decimal"/>
      <w:isLgl/>
      <w:lvlText w:val="%1.%2.%3.%4"/>
      <w:lvlJc w:val="left"/>
      <w:pPr>
        <w:ind w:left="1440" w:hanging="720"/>
      </w:pPr>
      <w:rPr>
        <w:b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b w:val="0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b w:val="0"/>
      </w:rPr>
    </w:lvl>
  </w:abstractNum>
  <w:abstractNum w:abstractNumId="30" w15:restartNumberingAfterBreak="0">
    <w:nsid w:val="46E5768C"/>
    <w:multiLevelType w:val="multilevel"/>
    <w:tmpl w:val="4104B63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3"/>
      <w:numFmt w:val="decimal"/>
      <w:isLgl/>
      <w:lvlText w:val="%1.%2"/>
      <w:lvlJc w:val="left"/>
      <w:pPr>
        <w:ind w:left="1380" w:hanging="660"/>
      </w:pPr>
      <w:rPr>
        <w:b w:val="0"/>
      </w:rPr>
    </w:lvl>
    <w:lvl w:ilvl="2">
      <w:start w:val="4"/>
      <w:numFmt w:val="decimal"/>
      <w:isLgl/>
      <w:lvlText w:val="%1.%2.%3"/>
      <w:lvlJc w:val="left"/>
      <w:pPr>
        <w:ind w:left="1440" w:hanging="720"/>
      </w:pPr>
      <w:rPr>
        <w:b w:val="0"/>
      </w:rPr>
    </w:lvl>
    <w:lvl w:ilvl="3">
      <w:start w:val="5"/>
      <w:numFmt w:val="decimal"/>
      <w:isLgl/>
      <w:lvlText w:val="%1.%2.%3.%4"/>
      <w:lvlJc w:val="left"/>
      <w:pPr>
        <w:ind w:left="1440" w:hanging="720"/>
      </w:pPr>
      <w:rPr>
        <w:b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b w:val="0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b w:val="0"/>
      </w:rPr>
    </w:lvl>
  </w:abstractNum>
  <w:abstractNum w:abstractNumId="31" w15:restartNumberingAfterBreak="0">
    <w:nsid w:val="477341E4"/>
    <w:multiLevelType w:val="hybridMultilevel"/>
    <w:tmpl w:val="C22EDDB4"/>
    <w:lvl w:ilvl="0" w:tplc="3B5A770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C4F3C74"/>
    <w:multiLevelType w:val="multilevel"/>
    <w:tmpl w:val="4104B63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3"/>
      <w:numFmt w:val="decimal"/>
      <w:isLgl/>
      <w:lvlText w:val="%1.%2"/>
      <w:lvlJc w:val="left"/>
      <w:pPr>
        <w:ind w:left="1380" w:hanging="660"/>
      </w:pPr>
      <w:rPr>
        <w:b w:val="0"/>
      </w:rPr>
    </w:lvl>
    <w:lvl w:ilvl="2">
      <w:start w:val="4"/>
      <w:numFmt w:val="decimal"/>
      <w:isLgl/>
      <w:lvlText w:val="%1.%2.%3"/>
      <w:lvlJc w:val="left"/>
      <w:pPr>
        <w:ind w:left="1440" w:hanging="720"/>
      </w:pPr>
      <w:rPr>
        <w:b w:val="0"/>
      </w:rPr>
    </w:lvl>
    <w:lvl w:ilvl="3">
      <w:start w:val="5"/>
      <w:numFmt w:val="decimal"/>
      <w:isLgl/>
      <w:lvlText w:val="%1.%2.%3.%4"/>
      <w:lvlJc w:val="left"/>
      <w:pPr>
        <w:ind w:left="1440" w:hanging="720"/>
      </w:pPr>
      <w:rPr>
        <w:b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b w:val="0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b w:val="0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b w:val="0"/>
      </w:rPr>
    </w:lvl>
  </w:abstractNum>
  <w:abstractNum w:abstractNumId="33" w15:restartNumberingAfterBreak="0">
    <w:nsid w:val="543127E3"/>
    <w:multiLevelType w:val="hybridMultilevel"/>
    <w:tmpl w:val="DAA69FD0"/>
    <w:lvl w:ilvl="0" w:tplc="7C5421EA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>
      <w:start w:val="1"/>
      <w:numFmt w:val="lowerRoman"/>
      <w:lvlText w:val="%3."/>
      <w:lvlJc w:val="right"/>
      <w:pPr>
        <w:ind w:left="2520" w:hanging="180"/>
      </w:pPr>
    </w:lvl>
    <w:lvl w:ilvl="3" w:tplc="0421000F">
      <w:start w:val="1"/>
      <w:numFmt w:val="decimal"/>
      <w:lvlText w:val="%4."/>
      <w:lvlJc w:val="left"/>
      <w:pPr>
        <w:ind w:left="3240" w:hanging="360"/>
      </w:pPr>
    </w:lvl>
    <w:lvl w:ilvl="4" w:tplc="04210019">
      <w:start w:val="1"/>
      <w:numFmt w:val="lowerLetter"/>
      <w:lvlText w:val="%5."/>
      <w:lvlJc w:val="left"/>
      <w:pPr>
        <w:ind w:left="3960" w:hanging="360"/>
      </w:pPr>
    </w:lvl>
    <w:lvl w:ilvl="5" w:tplc="0421001B">
      <w:start w:val="1"/>
      <w:numFmt w:val="lowerRoman"/>
      <w:lvlText w:val="%6."/>
      <w:lvlJc w:val="right"/>
      <w:pPr>
        <w:ind w:left="4680" w:hanging="180"/>
      </w:pPr>
    </w:lvl>
    <w:lvl w:ilvl="6" w:tplc="0421000F">
      <w:start w:val="1"/>
      <w:numFmt w:val="decimal"/>
      <w:lvlText w:val="%7."/>
      <w:lvlJc w:val="left"/>
      <w:pPr>
        <w:ind w:left="5400" w:hanging="360"/>
      </w:pPr>
    </w:lvl>
    <w:lvl w:ilvl="7" w:tplc="04210019">
      <w:start w:val="1"/>
      <w:numFmt w:val="lowerLetter"/>
      <w:lvlText w:val="%8."/>
      <w:lvlJc w:val="left"/>
      <w:pPr>
        <w:ind w:left="6120" w:hanging="360"/>
      </w:pPr>
    </w:lvl>
    <w:lvl w:ilvl="8" w:tplc="0421001B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61F1822"/>
    <w:multiLevelType w:val="hybridMultilevel"/>
    <w:tmpl w:val="DAA69FD0"/>
    <w:lvl w:ilvl="0" w:tplc="7C5421EA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>
      <w:start w:val="1"/>
      <w:numFmt w:val="lowerRoman"/>
      <w:lvlText w:val="%3."/>
      <w:lvlJc w:val="right"/>
      <w:pPr>
        <w:ind w:left="2520" w:hanging="180"/>
      </w:pPr>
    </w:lvl>
    <w:lvl w:ilvl="3" w:tplc="0421000F">
      <w:start w:val="1"/>
      <w:numFmt w:val="decimal"/>
      <w:lvlText w:val="%4."/>
      <w:lvlJc w:val="left"/>
      <w:pPr>
        <w:ind w:left="3240" w:hanging="360"/>
      </w:pPr>
    </w:lvl>
    <w:lvl w:ilvl="4" w:tplc="04210019">
      <w:start w:val="1"/>
      <w:numFmt w:val="lowerLetter"/>
      <w:lvlText w:val="%5."/>
      <w:lvlJc w:val="left"/>
      <w:pPr>
        <w:ind w:left="3960" w:hanging="360"/>
      </w:pPr>
    </w:lvl>
    <w:lvl w:ilvl="5" w:tplc="0421001B">
      <w:start w:val="1"/>
      <w:numFmt w:val="lowerRoman"/>
      <w:lvlText w:val="%6."/>
      <w:lvlJc w:val="right"/>
      <w:pPr>
        <w:ind w:left="4680" w:hanging="180"/>
      </w:pPr>
    </w:lvl>
    <w:lvl w:ilvl="6" w:tplc="0421000F">
      <w:start w:val="1"/>
      <w:numFmt w:val="decimal"/>
      <w:lvlText w:val="%7."/>
      <w:lvlJc w:val="left"/>
      <w:pPr>
        <w:ind w:left="5400" w:hanging="360"/>
      </w:pPr>
    </w:lvl>
    <w:lvl w:ilvl="7" w:tplc="04210019">
      <w:start w:val="1"/>
      <w:numFmt w:val="lowerLetter"/>
      <w:lvlText w:val="%8."/>
      <w:lvlJc w:val="left"/>
      <w:pPr>
        <w:ind w:left="6120" w:hanging="360"/>
      </w:pPr>
    </w:lvl>
    <w:lvl w:ilvl="8" w:tplc="0421001B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7B55C3A"/>
    <w:multiLevelType w:val="hybridMultilevel"/>
    <w:tmpl w:val="DAA69FD0"/>
    <w:lvl w:ilvl="0" w:tplc="7C5421EA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>
      <w:start w:val="1"/>
      <w:numFmt w:val="lowerRoman"/>
      <w:lvlText w:val="%3."/>
      <w:lvlJc w:val="right"/>
      <w:pPr>
        <w:ind w:left="2520" w:hanging="180"/>
      </w:pPr>
    </w:lvl>
    <w:lvl w:ilvl="3" w:tplc="0421000F">
      <w:start w:val="1"/>
      <w:numFmt w:val="decimal"/>
      <w:lvlText w:val="%4."/>
      <w:lvlJc w:val="left"/>
      <w:pPr>
        <w:ind w:left="3240" w:hanging="360"/>
      </w:pPr>
    </w:lvl>
    <w:lvl w:ilvl="4" w:tplc="04210019">
      <w:start w:val="1"/>
      <w:numFmt w:val="lowerLetter"/>
      <w:lvlText w:val="%5."/>
      <w:lvlJc w:val="left"/>
      <w:pPr>
        <w:ind w:left="3960" w:hanging="360"/>
      </w:pPr>
    </w:lvl>
    <w:lvl w:ilvl="5" w:tplc="0421001B">
      <w:start w:val="1"/>
      <w:numFmt w:val="lowerRoman"/>
      <w:lvlText w:val="%6."/>
      <w:lvlJc w:val="right"/>
      <w:pPr>
        <w:ind w:left="4680" w:hanging="180"/>
      </w:pPr>
    </w:lvl>
    <w:lvl w:ilvl="6" w:tplc="0421000F">
      <w:start w:val="1"/>
      <w:numFmt w:val="decimal"/>
      <w:lvlText w:val="%7."/>
      <w:lvlJc w:val="left"/>
      <w:pPr>
        <w:ind w:left="5400" w:hanging="360"/>
      </w:pPr>
    </w:lvl>
    <w:lvl w:ilvl="7" w:tplc="04210019">
      <w:start w:val="1"/>
      <w:numFmt w:val="lowerLetter"/>
      <w:lvlText w:val="%8."/>
      <w:lvlJc w:val="left"/>
      <w:pPr>
        <w:ind w:left="6120" w:hanging="360"/>
      </w:pPr>
    </w:lvl>
    <w:lvl w:ilvl="8" w:tplc="0421001B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CB773BE"/>
    <w:multiLevelType w:val="hybridMultilevel"/>
    <w:tmpl w:val="AE3A87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FF446A"/>
    <w:multiLevelType w:val="hybridMultilevel"/>
    <w:tmpl w:val="468AAAEC"/>
    <w:lvl w:ilvl="0" w:tplc="BAF2844E">
      <w:start w:val="1"/>
      <w:numFmt w:val="lowerLetter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8" w15:restartNumberingAfterBreak="0">
    <w:nsid w:val="78FA67DA"/>
    <w:multiLevelType w:val="hybridMultilevel"/>
    <w:tmpl w:val="B58EA26A"/>
    <w:lvl w:ilvl="0" w:tplc="F0046AE8">
      <w:start w:val="1"/>
      <w:numFmt w:val="bullet"/>
      <w:lvlText w:val="-"/>
      <w:lvlJc w:val="left"/>
      <w:pPr>
        <w:ind w:left="1364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39" w15:restartNumberingAfterBreak="0">
    <w:nsid w:val="793404FF"/>
    <w:multiLevelType w:val="hybridMultilevel"/>
    <w:tmpl w:val="0D5006BE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2D1F4E"/>
    <w:multiLevelType w:val="hybridMultilevel"/>
    <w:tmpl w:val="6C6829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A652EE"/>
    <w:multiLevelType w:val="hybridMultilevel"/>
    <w:tmpl w:val="254406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40"/>
  </w:num>
  <w:num w:numId="3">
    <w:abstractNumId w:val="17"/>
  </w:num>
  <w:num w:numId="4">
    <w:abstractNumId w:val="18"/>
  </w:num>
  <w:num w:numId="5">
    <w:abstractNumId w:val="22"/>
  </w:num>
  <w:num w:numId="6">
    <w:abstractNumId w:val="24"/>
  </w:num>
  <w:num w:numId="7">
    <w:abstractNumId w:val="13"/>
  </w:num>
  <w:num w:numId="8">
    <w:abstractNumId w:val="39"/>
  </w:num>
  <w:num w:numId="9">
    <w:abstractNumId w:val="8"/>
  </w:num>
  <w:num w:numId="10">
    <w:abstractNumId w:val="27"/>
  </w:num>
  <w:num w:numId="11">
    <w:abstractNumId w:val="1"/>
  </w:num>
  <w:num w:numId="12">
    <w:abstractNumId w:val="28"/>
  </w:num>
  <w:num w:numId="13">
    <w:abstractNumId w:val="23"/>
  </w:num>
  <w:num w:numId="14">
    <w:abstractNumId w:val="7"/>
  </w:num>
  <w:num w:numId="15">
    <w:abstractNumId w:val="6"/>
  </w:num>
  <w:num w:numId="16">
    <w:abstractNumId w:val="31"/>
  </w:num>
  <w:num w:numId="17">
    <w:abstractNumId w:val="0"/>
  </w:num>
  <w:num w:numId="18">
    <w:abstractNumId w:val="41"/>
  </w:num>
  <w:num w:numId="19">
    <w:abstractNumId w:val="5"/>
  </w:num>
  <w:num w:numId="20">
    <w:abstractNumId w:val="19"/>
  </w:num>
  <w:num w:numId="2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3"/>
  </w:num>
  <w:num w:numId="23">
    <w:abstractNumId w:val="12"/>
  </w:num>
  <w:num w:numId="24">
    <w:abstractNumId w:val="34"/>
  </w:num>
  <w:num w:numId="25">
    <w:abstractNumId w:val="20"/>
  </w:num>
  <w:num w:numId="26">
    <w:abstractNumId w:val="14"/>
  </w:num>
  <w:num w:numId="27">
    <w:abstractNumId w:val="3"/>
  </w:num>
  <w:num w:numId="28">
    <w:abstractNumId w:val="35"/>
  </w:num>
  <w:num w:numId="2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9"/>
    <w:lvlOverride w:ilvl="0">
      <w:startOverride w:val="1"/>
    </w:lvlOverride>
    <w:lvlOverride w:ilvl="1">
      <w:startOverride w:val="3"/>
    </w:lvlOverride>
    <w:lvlOverride w:ilvl="2">
      <w:startOverride w:val="4"/>
    </w:lvlOverride>
    <w:lvlOverride w:ilvl="3">
      <w:startOverride w:val="5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0"/>
  </w:num>
  <w:num w:numId="32">
    <w:abstractNumId w:val="32"/>
  </w:num>
  <w:num w:numId="33">
    <w:abstractNumId w:val="21"/>
  </w:num>
  <w:num w:numId="34">
    <w:abstractNumId w:val="26"/>
  </w:num>
  <w:num w:numId="35">
    <w:abstractNumId w:val="25"/>
  </w:num>
  <w:num w:numId="36">
    <w:abstractNumId w:val="9"/>
  </w:num>
  <w:num w:numId="37">
    <w:abstractNumId w:val="15"/>
  </w:num>
  <w:num w:numId="38">
    <w:abstractNumId w:val="30"/>
  </w:num>
  <w:num w:numId="39">
    <w:abstractNumId w:val="36"/>
  </w:num>
  <w:num w:numId="40">
    <w:abstractNumId w:val="2"/>
  </w:num>
  <w:num w:numId="41">
    <w:abstractNumId w:val="37"/>
  </w:num>
  <w:num w:numId="42">
    <w:abstractNumId w:val="38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AwNDY3N7U0tTSxMDBV0lEKTi0uzszPAykwNKoFAH6CYpAtAAAA"/>
  </w:docVars>
  <w:rsids>
    <w:rsidRoot w:val="00A64ADE"/>
    <w:rsid w:val="00003BA2"/>
    <w:rsid w:val="000059F2"/>
    <w:rsid w:val="00010DC4"/>
    <w:rsid w:val="00012D35"/>
    <w:rsid w:val="00022AB2"/>
    <w:rsid w:val="00031268"/>
    <w:rsid w:val="00034B83"/>
    <w:rsid w:val="00037146"/>
    <w:rsid w:val="000546AF"/>
    <w:rsid w:val="00055B0B"/>
    <w:rsid w:val="000568A3"/>
    <w:rsid w:val="0005732B"/>
    <w:rsid w:val="00060B38"/>
    <w:rsid w:val="000637EB"/>
    <w:rsid w:val="0006430E"/>
    <w:rsid w:val="00065BB3"/>
    <w:rsid w:val="00067AC3"/>
    <w:rsid w:val="000724CA"/>
    <w:rsid w:val="00075D42"/>
    <w:rsid w:val="00081CB3"/>
    <w:rsid w:val="0008260B"/>
    <w:rsid w:val="00096F1C"/>
    <w:rsid w:val="000A2B00"/>
    <w:rsid w:val="000A6061"/>
    <w:rsid w:val="000B0857"/>
    <w:rsid w:val="000C5E3C"/>
    <w:rsid w:val="000D07E4"/>
    <w:rsid w:val="000D0D1D"/>
    <w:rsid w:val="000E237C"/>
    <w:rsid w:val="000E2ADC"/>
    <w:rsid w:val="000E6930"/>
    <w:rsid w:val="000F23F2"/>
    <w:rsid w:val="00100DD2"/>
    <w:rsid w:val="00102383"/>
    <w:rsid w:val="001054CB"/>
    <w:rsid w:val="0010690F"/>
    <w:rsid w:val="001127C5"/>
    <w:rsid w:val="0011433F"/>
    <w:rsid w:val="0011571D"/>
    <w:rsid w:val="00121061"/>
    <w:rsid w:val="001233CD"/>
    <w:rsid w:val="0012571F"/>
    <w:rsid w:val="00125FFC"/>
    <w:rsid w:val="00126748"/>
    <w:rsid w:val="00134198"/>
    <w:rsid w:val="00137D30"/>
    <w:rsid w:val="0014186D"/>
    <w:rsid w:val="00147327"/>
    <w:rsid w:val="0015049F"/>
    <w:rsid w:val="0015219C"/>
    <w:rsid w:val="00152B04"/>
    <w:rsid w:val="00156E39"/>
    <w:rsid w:val="0015774A"/>
    <w:rsid w:val="001578A0"/>
    <w:rsid w:val="001739B0"/>
    <w:rsid w:val="001803EB"/>
    <w:rsid w:val="00181B03"/>
    <w:rsid w:val="0018360B"/>
    <w:rsid w:val="00190D8A"/>
    <w:rsid w:val="001A54CD"/>
    <w:rsid w:val="001A6FF0"/>
    <w:rsid w:val="001B0F39"/>
    <w:rsid w:val="001B59F8"/>
    <w:rsid w:val="001C18CC"/>
    <w:rsid w:val="001C1FAB"/>
    <w:rsid w:val="001C6F5D"/>
    <w:rsid w:val="001D0110"/>
    <w:rsid w:val="001D2CBC"/>
    <w:rsid w:val="001E43EF"/>
    <w:rsid w:val="0022564F"/>
    <w:rsid w:val="00235185"/>
    <w:rsid w:val="00243D1C"/>
    <w:rsid w:val="002546AA"/>
    <w:rsid w:val="00256743"/>
    <w:rsid w:val="002604CA"/>
    <w:rsid w:val="00260D5D"/>
    <w:rsid w:val="002620E8"/>
    <w:rsid w:val="002756AD"/>
    <w:rsid w:val="00275F90"/>
    <w:rsid w:val="002815AC"/>
    <w:rsid w:val="0028205F"/>
    <w:rsid w:val="0028383A"/>
    <w:rsid w:val="00284E9D"/>
    <w:rsid w:val="002876BB"/>
    <w:rsid w:val="002910CA"/>
    <w:rsid w:val="00296C44"/>
    <w:rsid w:val="002A2051"/>
    <w:rsid w:val="002B1953"/>
    <w:rsid w:val="002B5BF5"/>
    <w:rsid w:val="002C6766"/>
    <w:rsid w:val="002D3894"/>
    <w:rsid w:val="002E74A4"/>
    <w:rsid w:val="002F4641"/>
    <w:rsid w:val="003025DD"/>
    <w:rsid w:val="003031A3"/>
    <w:rsid w:val="00306736"/>
    <w:rsid w:val="00321F6A"/>
    <w:rsid w:val="0032468B"/>
    <w:rsid w:val="00325389"/>
    <w:rsid w:val="0032728C"/>
    <w:rsid w:val="00352F3C"/>
    <w:rsid w:val="003560D2"/>
    <w:rsid w:val="003605EF"/>
    <w:rsid w:val="00365E03"/>
    <w:rsid w:val="00370BD8"/>
    <w:rsid w:val="003765B4"/>
    <w:rsid w:val="00386969"/>
    <w:rsid w:val="00392676"/>
    <w:rsid w:val="0039466F"/>
    <w:rsid w:val="003A3DE6"/>
    <w:rsid w:val="003B5511"/>
    <w:rsid w:val="003C4296"/>
    <w:rsid w:val="003E3D8C"/>
    <w:rsid w:val="003F7184"/>
    <w:rsid w:val="004015EE"/>
    <w:rsid w:val="00401ACF"/>
    <w:rsid w:val="00414C00"/>
    <w:rsid w:val="00435490"/>
    <w:rsid w:val="004502F9"/>
    <w:rsid w:val="00453F68"/>
    <w:rsid w:val="00454C48"/>
    <w:rsid w:val="0045511D"/>
    <w:rsid w:val="004605F8"/>
    <w:rsid w:val="00462700"/>
    <w:rsid w:val="0047215D"/>
    <w:rsid w:val="00476959"/>
    <w:rsid w:val="004800A4"/>
    <w:rsid w:val="004A125B"/>
    <w:rsid w:val="004A7ADD"/>
    <w:rsid w:val="004B27B5"/>
    <w:rsid w:val="004B5952"/>
    <w:rsid w:val="004B6EB9"/>
    <w:rsid w:val="004B75B6"/>
    <w:rsid w:val="004C403B"/>
    <w:rsid w:val="004D0645"/>
    <w:rsid w:val="004D0DFF"/>
    <w:rsid w:val="004D4025"/>
    <w:rsid w:val="004D41C9"/>
    <w:rsid w:val="004F05B5"/>
    <w:rsid w:val="004F5DFA"/>
    <w:rsid w:val="00506D89"/>
    <w:rsid w:val="00515010"/>
    <w:rsid w:val="00515981"/>
    <w:rsid w:val="00520039"/>
    <w:rsid w:val="005225EB"/>
    <w:rsid w:val="0052522B"/>
    <w:rsid w:val="00527139"/>
    <w:rsid w:val="00530863"/>
    <w:rsid w:val="00530902"/>
    <w:rsid w:val="00543864"/>
    <w:rsid w:val="0054693B"/>
    <w:rsid w:val="0055049B"/>
    <w:rsid w:val="0056221D"/>
    <w:rsid w:val="00563EED"/>
    <w:rsid w:val="00566F11"/>
    <w:rsid w:val="00577FBC"/>
    <w:rsid w:val="005878A3"/>
    <w:rsid w:val="00593008"/>
    <w:rsid w:val="005A1E41"/>
    <w:rsid w:val="005B0123"/>
    <w:rsid w:val="005B1B14"/>
    <w:rsid w:val="005B5BEA"/>
    <w:rsid w:val="005C73E9"/>
    <w:rsid w:val="005D2F4F"/>
    <w:rsid w:val="005D7C0D"/>
    <w:rsid w:val="005E18F2"/>
    <w:rsid w:val="005F5AA2"/>
    <w:rsid w:val="005F66D9"/>
    <w:rsid w:val="00603B08"/>
    <w:rsid w:val="00604B21"/>
    <w:rsid w:val="00605B11"/>
    <w:rsid w:val="00614666"/>
    <w:rsid w:val="00625F04"/>
    <w:rsid w:val="00632417"/>
    <w:rsid w:val="00637592"/>
    <w:rsid w:val="00647AF0"/>
    <w:rsid w:val="006526C8"/>
    <w:rsid w:val="00656BB3"/>
    <w:rsid w:val="00657547"/>
    <w:rsid w:val="006615CB"/>
    <w:rsid w:val="00662058"/>
    <w:rsid w:val="0066755F"/>
    <w:rsid w:val="00673E2F"/>
    <w:rsid w:val="0068438F"/>
    <w:rsid w:val="00691C4F"/>
    <w:rsid w:val="00692D83"/>
    <w:rsid w:val="006A6DD4"/>
    <w:rsid w:val="006C2947"/>
    <w:rsid w:val="006C3813"/>
    <w:rsid w:val="006D728D"/>
    <w:rsid w:val="006D7914"/>
    <w:rsid w:val="006E19FB"/>
    <w:rsid w:val="006E1D75"/>
    <w:rsid w:val="006E3D6B"/>
    <w:rsid w:val="006E6D54"/>
    <w:rsid w:val="006F2085"/>
    <w:rsid w:val="006F708B"/>
    <w:rsid w:val="00700462"/>
    <w:rsid w:val="007014D7"/>
    <w:rsid w:val="00704196"/>
    <w:rsid w:val="00710116"/>
    <w:rsid w:val="00713112"/>
    <w:rsid w:val="007234E4"/>
    <w:rsid w:val="00724C99"/>
    <w:rsid w:val="00730F62"/>
    <w:rsid w:val="007512E8"/>
    <w:rsid w:val="0075317A"/>
    <w:rsid w:val="00757301"/>
    <w:rsid w:val="00757670"/>
    <w:rsid w:val="007673B0"/>
    <w:rsid w:val="00771151"/>
    <w:rsid w:val="00783F48"/>
    <w:rsid w:val="0078556B"/>
    <w:rsid w:val="007A54CC"/>
    <w:rsid w:val="007A62DA"/>
    <w:rsid w:val="007B0E1F"/>
    <w:rsid w:val="007B3AC3"/>
    <w:rsid w:val="007B415B"/>
    <w:rsid w:val="007B4EEA"/>
    <w:rsid w:val="007B6F74"/>
    <w:rsid w:val="007C3C1E"/>
    <w:rsid w:val="007C7D3F"/>
    <w:rsid w:val="007D0A8E"/>
    <w:rsid w:val="007D7D13"/>
    <w:rsid w:val="007E06E6"/>
    <w:rsid w:val="007E669A"/>
    <w:rsid w:val="007F0511"/>
    <w:rsid w:val="007F370E"/>
    <w:rsid w:val="00816A88"/>
    <w:rsid w:val="00822F87"/>
    <w:rsid w:val="00823286"/>
    <w:rsid w:val="00824E79"/>
    <w:rsid w:val="00827440"/>
    <w:rsid w:val="0082762E"/>
    <w:rsid w:val="008353BC"/>
    <w:rsid w:val="00854257"/>
    <w:rsid w:val="00860199"/>
    <w:rsid w:val="00860E94"/>
    <w:rsid w:val="008635C8"/>
    <w:rsid w:val="00863DBB"/>
    <w:rsid w:val="00863E18"/>
    <w:rsid w:val="00865608"/>
    <w:rsid w:val="00876195"/>
    <w:rsid w:val="008764A4"/>
    <w:rsid w:val="00882E01"/>
    <w:rsid w:val="0089256F"/>
    <w:rsid w:val="008A151E"/>
    <w:rsid w:val="008B1DD6"/>
    <w:rsid w:val="008B29A3"/>
    <w:rsid w:val="008C065B"/>
    <w:rsid w:val="008C1283"/>
    <w:rsid w:val="008C2C5A"/>
    <w:rsid w:val="008C316F"/>
    <w:rsid w:val="008C6CCF"/>
    <w:rsid w:val="008D18FB"/>
    <w:rsid w:val="008D544A"/>
    <w:rsid w:val="008D7C8F"/>
    <w:rsid w:val="008F586A"/>
    <w:rsid w:val="008F69DD"/>
    <w:rsid w:val="0090294E"/>
    <w:rsid w:val="00905DC6"/>
    <w:rsid w:val="00907E36"/>
    <w:rsid w:val="009247EB"/>
    <w:rsid w:val="00924BC7"/>
    <w:rsid w:val="00936720"/>
    <w:rsid w:val="00936A8C"/>
    <w:rsid w:val="00943502"/>
    <w:rsid w:val="009531BB"/>
    <w:rsid w:val="00956573"/>
    <w:rsid w:val="009762F2"/>
    <w:rsid w:val="0098239E"/>
    <w:rsid w:val="00982F60"/>
    <w:rsid w:val="009845EA"/>
    <w:rsid w:val="0099252E"/>
    <w:rsid w:val="009927AF"/>
    <w:rsid w:val="00996C4B"/>
    <w:rsid w:val="009A07F7"/>
    <w:rsid w:val="009A6B2A"/>
    <w:rsid w:val="009A7A58"/>
    <w:rsid w:val="009B1338"/>
    <w:rsid w:val="009D01C8"/>
    <w:rsid w:val="009D17DE"/>
    <w:rsid w:val="009E5345"/>
    <w:rsid w:val="009E6613"/>
    <w:rsid w:val="009E725D"/>
    <w:rsid w:val="009E7B84"/>
    <w:rsid w:val="009F2654"/>
    <w:rsid w:val="009F268E"/>
    <w:rsid w:val="009F3824"/>
    <w:rsid w:val="009F7905"/>
    <w:rsid w:val="00A05C44"/>
    <w:rsid w:val="00A07186"/>
    <w:rsid w:val="00A25D45"/>
    <w:rsid w:val="00A37022"/>
    <w:rsid w:val="00A476B7"/>
    <w:rsid w:val="00A61CB0"/>
    <w:rsid w:val="00A62964"/>
    <w:rsid w:val="00A644E1"/>
    <w:rsid w:val="00A64ADE"/>
    <w:rsid w:val="00A65B32"/>
    <w:rsid w:val="00A73492"/>
    <w:rsid w:val="00A740F5"/>
    <w:rsid w:val="00A80FD3"/>
    <w:rsid w:val="00A91704"/>
    <w:rsid w:val="00A96C04"/>
    <w:rsid w:val="00AA2485"/>
    <w:rsid w:val="00AA2E84"/>
    <w:rsid w:val="00AA618E"/>
    <w:rsid w:val="00AB68C0"/>
    <w:rsid w:val="00AC26B0"/>
    <w:rsid w:val="00AC67C6"/>
    <w:rsid w:val="00AD07EA"/>
    <w:rsid w:val="00AD3826"/>
    <w:rsid w:val="00AD61C6"/>
    <w:rsid w:val="00AE1BDC"/>
    <w:rsid w:val="00AE6FB4"/>
    <w:rsid w:val="00AF4F5F"/>
    <w:rsid w:val="00AF7972"/>
    <w:rsid w:val="00B11675"/>
    <w:rsid w:val="00B153F4"/>
    <w:rsid w:val="00B15EED"/>
    <w:rsid w:val="00B269EF"/>
    <w:rsid w:val="00B3415F"/>
    <w:rsid w:val="00B42C24"/>
    <w:rsid w:val="00B52BFC"/>
    <w:rsid w:val="00B63A4E"/>
    <w:rsid w:val="00B86B74"/>
    <w:rsid w:val="00B94648"/>
    <w:rsid w:val="00BA1589"/>
    <w:rsid w:val="00BA303F"/>
    <w:rsid w:val="00BB32F7"/>
    <w:rsid w:val="00BB7B0B"/>
    <w:rsid w:val="00BC23F2"/>
    <w:rsid w:val="00BC62CF"/>
    <w:rsid w:val="00BE15E0"/>
    <w:rsid w:val="00BE3BAA"/>
    <w:rsid w:val="00C01718"/>
    <w:rsid w:val="00C0317E"/>
    <w:rsid w:val="00C123F0"/>
    <w:rsid w:val="00C1661B"/>
    <w:rsid w:val="00C2220A"/>
    <w:rsid w:val="00C24B10"/>
    <w:rsid w:val="00C4260B"/>
    <w:rsid w:val="00C50DAE"/>
    <w:rsid w:val="00C5102B"/>
    <w:rsid w:val="00C57D54"/>
    <w:rsid w:val="00C70012"/>
    <w:rsid w:val="00C77EF6"/>
    <w:rsid w:val="00C83A66"/>
    <w:rsid w:val="00C848C7"/>
    <w:rsid w:val="00C87188"/>
    <w:rsid w:val="00C9392D"/>
    <w:rsid w:val="00C9455C"/>
    <w:rsid w:val="00C95542"/>
    <w:rsid w:val="00CA06BA"/>
    <w:rsid w:val="00CA104B"/>
    <w:rsid w:val="00CA7C6F"/>
    <w:rsid w:val="00CA7F38"/>
    <w:rsid w:val="00CB20AC"/>
    <w:rsid w:val="00CB210A"/>
    <w:rsid w:val="00CB47A8"/>
    <w:rsid w:val="00CB4D44"/>
    <w:rsid w:val="00CB6F6D"/>
    <w:rsid w:val="00CB7D32"/>
    <w:rsid w:val="00CC3000"/>
    <w:rsid w:val="00CC4B79"/>
    <w:rsid w:val="00CF199F"/>
    <w:rsid w:val="00CF2372"/>
    <w:rsid w:val="00CF2EBE"/>
    <w:rsid w:val="00CF684A"/>
    <w:rsid w:val="00CF70EC"/>
    <w:rsid w:val="00D02EFF"/>
    <w:rsid w:val="00D1022B"/>
    <w:rsid w:val="00D102E5"/>
    <w:rsid w:val="00D103AB"/>
    <w:rsid w:val="00D203A6"/>
    <w:rsid w:val="00D23BF1"/>
    <w:rsid w:val="00D24AF5"/>
    <w:rsid w:val="00D25940"/>
    <w:rsid w:val="00D25CBE"/>
    <w:rsid w:val="00D33620"/>
    <w:rsid w:val="00D502B9"/>
    <w:rsid w:val="00D5519F"/>
    <w:rsid w:val="00D602F5"/>
    <w:rsid w:val="00D60C7F"/>
    <w:rsid w:val="00D63CBF"/>
    <w:rsid w:val="00D66710"/>
    <w:rsid w:val="00D75022"/>
    <w:rsid w:val="00D75617"/>
    <w:rsid w:val="00D765B0"/>
    <w:rsid w:val="00D81E52"/>
    <w:rsid w:val="00D931B3"/>
    <w:rsid w:val="00D94473"/>
    <w:rsid w:val="00D95787"/>
    <w:rsid w:val="00DA0F70"/>
    <w:rsid w:val="00DA42DE"/>
    <w:rsid w:val="00DA47C7"/>
    <w:rsid w:val="00DA54E1"/>
    <w:rsid w:val="00DB043E"/>
    <w:rsid w:val="00DB3104"/>
    <w:rsid w:val="00DB75C6"/>
    <w:rsid w:val="00DC26BB"/>
    <w:rsid w:val="00DC51F3"/>
    <w:rsid w:val="00DD2A43"/>
    <w:rsid w:val="00DD7AC1"/>
    <w:rsid w:val="00DE2262"/>
    <w:rsid w:val="00DE5B61"/>
    <w:rsid w:val="00DE6009"/>
    <w:rsid w:val="00DF1495"/>
    <w:rsid w:val="00DF35F9"/>
    <w:rsid w:val="00DF65A1"/>
    <w:rsid w:val="00E06491"/>
    <w:rsid w:val="00E133FF"/>
    <w:rsid w:val="00E13968"/>
    <w:rsid w:val="00E3540B"/>
    <w:rsid w:val="00E423F2"/>
    <w:rsid w:val="00E43B62"/>
    <w:rsid w:val="00E47126"/>
    <w:rsid w:val="00E764EE"/>
    <w:rsid w:val="00E8047A"/>
    <w:rsid w:val="00E847C4"/>
    <w:rsid w:val="00E84E09"/>
    <w:rsid w:val="00E906DA"/>
    <w:rsid w:val="00E91E62"/>
    <w:rsid w:val="00E93822"/>
    <w:rsid w:val="00E96A33"/>
    <w:rsid w:val="00E96E71"/>
    <w:rsid w:val="00E977E3"/>
    <w:rsid w:val="00EA731D"/>
    <w:rsid w:val="00EB0CDE"/>
    <w:rsid w:val="00EB478A"/>
    <w:rsid w:val="00EB76E8"/>
    <w:rsid w:val="00EC043A"/>
    <w:rsid w:val="00EC21C6"/>
    <w:rsid w:val="00EC482E"/>
    <w:rsid w:val="00EC598D"/>
    <w:rsid w:val="00ED35C1"/>
    <w:rsid w:val="00EE0D40"/>
    <w:rsid w:val="00EE3728"/>
    <w:rsid w:val="00EF0560"/>
    <w:rsid w:val="00F00542"/>
    <w:rsid w:val="00F01DB5"/>
    <w:rsid w:val="00F053A4"/>
    <w:rsid w:val="00F05D02"/>
    <w:rsid w:val="00F06432"/>
    <w:rsid w:val="00F12C3E"/>
    <w:rsid w:val="00F158EE"/>
    <w:rsid w:val="00F25F90"/>
    <w:rsid w:val="00F31FEF"/>
    <w:rsid w:val="00F37436"/>
    <w:rsid w:val="00F40A7C"/>
    <w:rsid w:val="00F4355F"/>
    <w:rsid w:val="00F447CF"/>
    <w:rsid w:val="00F51D64"/>
    <w:rsid w:val="00F531C4"/>
    <w:rsid w:val="00F60F74"/>
    <w:rsid w:val="00F6439F"/>
    <w:rsid w:val="00F6550F"/>
    <w:rsid w:val="00F70762"/>
    <w:rsid w:val="00F7201C"/>
    <w:rsid w:val="00F7336F"/>
    <w:rsid w:val="00F873EF"/>
    <w:rsid w:val="00F90DDC"/>
    <w:rsid w:val="00F93389"/>
    <w:rsid w:val="00FA2AB1"/>
    <w:rsid w:val="00FA7BF6"/>
    <w:rsid w:val="00FB0086"/>
    <w:rsid w:val="00FD29F9"/>
    <w:rsid w:val="00FD2ECF"/>
    <w:rsid w:val="00FD4E95"/>
    <w:rsid w:val="00FD7409"/>
    <w:rsid w:val="00FE2836"/>
    <w:rsid w:val="00FE7EDA"/>
    <w:rsid w:val="00FF1AEF"/>
    <w:rsid w:val="00FF2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F348E6"/>
  <w15:chartTrackingRefBased/>
  <w15:docId w15:val="{4E1E232D-B6FF-4BCE-B844-CAB44FC43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64ADE"/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5674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A7AD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A64ADE"/>
    <w:pPr>
      <w:ind w:left="720"/>
      <w:contextualSpacing/>
    </w:pPr>
  </w:style>
  <w:style w:type="paragraph" w:customStyle="1" w:styleId="Default">
    <w:name w:val="Default"/>
    <w:rsid w:val="00260D5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A54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4E1"/>
  </w:style>
  <w:style w:type="paragraph" w:styleId="Footer">
    <w:name w:val="footer"/>
    <w:basedOn w:val="Normal"/>
    <w:link w:val="FooterChar"/>
    <w:uiPriority w:val="99"/>
    <w:unhideWhenUsed/>
    <w:rsid w:val="00DA54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4E1"/>
  </w:style>
  <w:style w:type="table" w:styleId="TableGrid">
    <w:name w:val="Table Grid"/>
    <w:basedOn w:val="TableNormal"/>
    <w:uiPriority w:val="39"/>
    <w:rsid w:val="00907E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DE2262"/>
  </w:style>
  <w:style w:type="character" w:styleId="PlaceholderText">
    <w:name w:val="Placeholder Text"/>
    <w:basedOn w:val="DefaultParagraphFont"/>
    <w:uiPriority w:val="99"/>
    <w:semiHidden/>
    <w:rsid w:val="008B29A3"/>
    <w:rPr>
      <w:color w:val="808080"/>
    </w:rPr>
  </w:style>
  <w:style w:type="character" w:styleId="Emphasis">
    <w:name w:val="Emphasis"/>
    <w:basedOn w:val="DefaultParagraphFont"/>
    <w:uiPriority w:val="20"/>
    <w:qFormat/>
    <w:rsid w:val="00F37436"/>
    <w:rPr>
      <w:i/>
      <w:iCs/>
    </w:rPr>
  </w:style>
  <w:style w:type="character" w:customStyle="1" w:styleId="ListParagraphChar">
    <w:name w:val="List Paragraph Char"/>
    <w:link w:val="ListParagraph"/>
    <w:uiPriority w:val="34"/>
    <w:locked/>
    <w:rsid w:val="00037146"/>
  </w:style>
  <w:style w:type="paragraph" w:styleId="Caption">
    <w:name w:val="caption"/>
    <w:basedOn w:val="Normal"/>
    <w:next w:val="Normal"/>
    <w:uiPriority w:val="35"/>
    <w:unhideWhenUsed/>
    <w:qFormat/>
    <w:rsid w:val="00D1022B"/>
    <w:pPr>
      <w:spacing w:after="200" w:line="240" w:lineRule="auto"/>
    </w:pPr>
    <w:rPr>
      <w:i/>
      <w:iCs/>
      <w:color w:val="44546A" w:themeColor="text2"/>
      <w:sz w:val="18"/>
      <w:szCs w:val="1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256743"/>
    <w:rPr>
      <w:rFonts w:asciiTheme="majorHAnsi" w:eastAsiaTheme="majorEastAsia" w:hAnsiTheme="majorHAnsi" w:cstheme="majorBidi"/>
      <w:i/>
      <w:iCs/>
      <w:color w:val="2E74B5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A7ADD"/>
    <w:rPr>
      <w:rFonts w:asciiTheme="majorHAnsi" w:eastAsiaTheme="majorEastAsia" w:hAnsiTheme="majorHAnsi" w:cstheme="majorBidi"/>
      <w:color w:val="2E74B5" w:themeColor="accent1" w:themeShade="BF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0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05F"/>
    <w:rPr>
      <w:rFonts w:ascii="Segoe UI" w:hAnsi="Segoe UI" w:cs="Segoe UI"/>
      <w:sz w:val="18"/>
      <w:szCs w:val="18"/>
    </w:rPr>
  </w:style>
  <w:style w:type="character" w:customStyle="1" w:styleId="apple-style-span">
    <w:name w:val="apple-style-span"/>
    <w:basedOn w:val="DefaultParagraphFont"/>
    <w:rsid w:val="002A20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205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27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0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60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7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8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2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7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8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7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3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8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79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39386">
          <w:marLeft w:val="475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2223">
          <w:marLeft w:val="475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19605">
          <w:marLeft w:val="475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48684">
          <w:marLeft w:val="475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6262">
          <w:marLeft w:val="475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077">
          <w:marLeft w:val="475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682A82-3983-4D31-83D5-74D5FBA1A3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ayu anggara</cp:lastModifiedBy>
  <cp:revision>2</cp:revision>
  <cp:lastPrinted>2017-12-28T05:41:00Z</cp:lastPrinted>
  <dcterms:created xsi:type="dcterms:W3CDTF">2018-05-27T05:38:00Z</dcterms:created>
  <dcterms:modified xsi:type="dcterms:W3CDTF">2018-05-27T05:38:00Z</dcterms:modified>
</cp:coreProperties>
</file>